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17CBE" w14:textId="0FDB456C" w:rsidR="00D7200C" w:rsidRDefault="00077EB9" w:rsidP="00D7200C">
      <w:r>
        <w:rPr>
          <w:rFonts w:ascii="Gotham-Book" w:hAnsi="Gotham-Book"/>
          <w:i/>
          <w:iCs/>
          <w:noProof/>
          <w:color w:val="412E73"/>
          <w:sz w:val="45"/>
          <w:szCs w:val="45"/>
          <w:shd w:val="clear" w:color="auto" w:fill="F7F7ED"/>
        </w:rPr>
        <w:drawing>
          <wp:anchor distT="0" distB="0" distL="114300" distR="114300" simplePos="0" relativeHeight="251660288" behindDoc="0" locked="0" layoutInCell="1" allowOverlap="1" wp14:anchorId="570EC6F4" wp14:editId="5436FCD7">
            <wp:simplePos x="0" y="0"/>
            <wp:positionH relativeFrom="margin">
              <wp:posOffset>2586990</wp:posOffset>
            </wp:positionH>
            <wp:positionV relativeFrom="paragraph">
              <wp:posOffset>148590</wp:posOffset>
            </wp:positionV>
            <wp:extent cx="1596390" cy="1227702"/>
            <wp:effectExtent l="19050" t="19050" r="22860" b="1079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96390" cy="1227702"/>
                    </a:xfrm>
                    <a:prstGeom prst="rect">
                      <a:avLst/>
                    </a:prstGeom>
                    <a:noFill/>
                    <a:ln w="25400">
                      <a:solidFill>
                        <a:srgbClr val="553791"/>
                      </a:solidFill>
                    </a:ln>
                  </pic:spPr>
                </pic:pic>
              </a:graphicData>
            </a:graphic>
            <wp14:sizeRelH relativeFrom="margin">
              <wp14:pctWidth>0</wp14:pctWidth>
            </wp14:sizeRelH>
            <wp14:sizeRelV relativeFrom="margin">
              <wp14:pctHeight>0</wp14:pctHeight>
            </wp14:sizeRelV>
          </wp:anchor>
        </w:drawing>
      </w:r>
      <w:r w:rsidR="00286DE8">
        <w:rPr>
          <w:rFonts w:ascii="Gotham-Book" w:hAnsi="Gotham-Book"/>
          <w:i/>
          <w:iCs/>
          <w:noProof/>
          <w:color w:val="412E73"/>
          <w:sz w:val="45"/>
          <w:szCs w:val="45"/>
          <w:shd w:val="clear" w:color="auto" w:fill="F7F7ED"/>
        </w:rPr>
        <w:drawing>
          <wp:anchor distT="0" distB="0" distL="114300" distR="114300" simplePos="0" relativeHeight="251665408" behindDoc="0" locked="0" layoutInCell="1" allowOverlap="1" wp14:anchorId="02B2D8FB" wp14:editId="3A242E03">
            <wp:simplePos x="0" y="0"/>
            <wp:positionH relativeFrom="column">
              <wp:posOffset>76200</wp:posOffset>
            </wp:positionH>
            <wp:positionV relativeFrom="paragraph">
              <wp:posOffset>106680</wp:posOffset>
            </wp:positionV>
            <wp:extent cx="1666240" cy="777240"/>
            <wp:effectExtent l="0" t="0" r="0" b="3810"/>
            <wp:wrapNone/>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FA Long Island New Logo 2014.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66240" cy="777240"/>
                    </a:xfrm>
                    <a:prstGeom prst="rect">
                      <a:avLst/>
                    </a:prstGeom>
                  </pic:spPr>
                </pic:pic>
              </a:graphicData>
            </a:graphic>
          </wp:anchor>
        </w:drawing>
      </w:r>
    </w:p>
    <w:p w14:paraId="329DF4E7" w14:textId="22E03EF0" w:rsidR="00B64FF4" w:rsidRDefault="00C03FD5" w:rsidP="00D7200C">
      <w:pPr>
        <w:rPr>
          <w:rFonts w:ascii="Gotham-Book" w:hAnsi="Gotham-Book"/>
          <w:i/>
          <w:iCs/>
          <w:color w:val="412E73"/>
          <w:sz w:val="45"/>
          <w:szCs w:val="45"/>
          <w:shd w:val="clear" w:color="auto" w:fill="F7F7ED"/>
        </w:rPr>
      </w:pPr>
      <w:bookmarkStart w:id="0" w:name="_Hlk63850005"/>
      <w:bookmarkEnd w:id="0"/>
      <w:r>
        <w:rPr>
          <w:noProof/>
        </w:rPr>
        <mc:AlternateContent>
          <mc:Choice Requires="wps">
            <w:drawing>
              <wp:anchor distT="0" distB="0" distL="114300" distR="114300" simplePos="0" relativeHeight="251664384" behindDoc="0" locked="0" layoutInCell="1" allowOverlap="1" wp14:anchorId="658FB376" wp14:editId="15FF2848">
                <wp:simplePos x="0" y="0"/>
                <wp:positionH relativeFrom="margin">
                  <wp:posOffset>4762121</wp:posOffset>
                </wp:positionH>
                <wp:positionV relativeFrom="paragraph">
                  <wp:posOffset>81360</wp:posOffset>
                </wp:positionV>
                <wp:extent cx="1943647" cy="613572"/>
                <wp:effectExtent l="0" t="400050" r="38100" b="396240"/>
                <wp:wrapNone/>
                <wp:docPr id="3" name="Text Box 3"/>
                <wp:cNvGraphicFramePr/>
                <a:graphic xmlns:a="http://schemas.openxmlformats.org/drawingml/2006/main">
                  <a:graphicData uri="http://schemas.microsoft.com/office/word/2010/wordprocessingShape">
                    <wps:wsp>
                      <wps:cNvSpPr txBox="1"/>
                      <wps:spPr>
                        <a:xfrm rot="1544468">
                          <a:off x="0" y="0"/>
                          <a:ext cx="1943647" cy="613572"/>
                        </a:xfrm>
                        <a:prstGeom prst="rect">
                          <a:avLst/>
                        </a:prstGeom>
                        <a:solidFill>
                          <a:schemeClr val="lt1"/>
                        </a:solidFill>
                        <a:ln w="6350">
                          <a:noFill/>
                        </a:ln>
                      </wps:spPr>
                      <wps:txbx>
                        <w:txbxContent>
                          <w:p w14:paraId="504D7BF7" w14:textId="487417BF" w:rsidR="000C1BA1" w:rsidRPr="00925412" w:rsidRDefault="000C1BA1" w:rsidP="000C1BA1">
                            <w:pPr>
                              <w:rPr>
                                <w:rFonts w:ascii="Yu Gothic UI Semibold" w:eastAsia="Yu Gothic UI Semibold" w:hAnsi="Yu Gothic UI Semibold"/>
                                <w:b/>
                                <w:bCs/>
                                <w:color w:val="553791"/>
                                <w:sz w:val="36"/>
                                <w:szCs w:val="36"/>
                              </w:rPr>
                            </w:pPr>
                            <w:r w:rsidRPr="00925412">
                              <w:rPr>
                                <w:rFonts w:ascii="Yu Gothic UI Semibold" w:eastAsia="Yu Gothic UI Semibold" w:hAnsi="Yu Gothic UI Semibold"/>
                                <w:b/>
                                <w:bCs/>
                                <w:color w:val="553791"/>
                                <w:sz w:val="36"/>
                                <w:szCs w:val="36"/>
                              </w:rPr>
                              <w:t>#EpilepsyEquity</w:t>
                            </w:r>
                          </w:p>
                          <w:p w14:paraId="0427B05A" w14:textId="77777777" w:rsidR="000C1BA1" w:rsidRDefault="000C1B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8FB376" id="_x0000_t202" coordsize="21600,21600" o:spt="202" path="m,l,21600r21600,l21600,xe">
                <v:stroke joinstyle="miter"/>
                <v:path gradientshapeok="t" o:connecttype="rect"/>
              </v:shapetype>
              <v:shape id="Text Box 3" o:spid="_x0000_s1026" type="#_x0000_t202" style="position:absolute;margin-left:374.95pt;margin-top:6.4pt;width:153.05pt;height:48.3pt;rotation:1686971fd;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" fillcolor="white [3201]" stroked="f" strokeweight=".5pt">
                <v:textbox>
                  <w:txbxContent>
                    <w:p w14:paraId="504D7BF7" w14:textId="487417BF" w:rsidR="000C1BA1" w:rsidRPr="00925412" w:rsidRDefault="000C1BA1" w:rsidP="000C1BA1">
                      <w:pPr>
                        <w:rPr>
                          <w:rFonts w:ascii="Yu Gothic UI Semibold" w:eastAsia="Yu Gothic UI Semibold" w:hAnsi="Yu Gothic UI Semibold"/>
                          <w:b/>
                          <w:bCs/>
                          <w:color w:val="553791"/>
                          <w:sz w:val="36"/>
                          <w:szCs w:val="36"/>
                        </w:rPr>
                      </w:pPr>
                      <w:r w:rsidRPr="00925412">
                        <w:rPr>
                          <w:rFonts w:ascii="Yu Gothic UI Semibold" w:eastAsia="Yu Gothic UI Semibold" w:hAnsi="Yu Gothic UI Semibold"/>
                          <w:b/>
                          <w:bCs/>
                          <w:color w:val="553791"/>
                          <w:sz w:val="36"/>
                          <w:szCs w:val="36"/>
                        </w:rPr>
                        <w:t>#EpilepsyEquity</w:t>
                      </w:r>
                    </w:p>
                    <w:p w14:paraId="0427B05A" w14:textId="77777777" w:rsidR="000C1BA1" w:rsidRDefault="000C1BA1"/>
                  </w:txbxContent>
                </v:textbox>
                <w10:wrap anchorx="margin"/>
              </v:shape>
            </w:pict>
          </mc:Fallback>
        </mc:AlternateContent>
      </w:r>
      <w:r w:rsidR="00D7200C">
        <w:rPr>
          <w:rFonts w:ascii="Gotham-Book" w:hAnsi="Gotham-Book"/>
          <w:i/>
          <w:iCs/>
          <w:color w:val="412E73"/>
          <w:sz w:val="45"/>
          <w:szCs w:val="45"/>
          <w:shd w:val="clear" w:color="auto" w:fill="F7F7ED"/>
        </w:rPr>
        <w:t xml:space="preserve">        </w:t>
      </w:r>
    </w:p>
    <w:p w14:paraId="6FFA64AB" w14:textId="2EBFDECF" w:rsidR="00D7200C" w:rsidRDefault="00286DE8">
      <w:pPr>
        <w:rPr>
          <w:rFonts w:ascii="Gotham-Book" w:hAnsi="Gotham-Book"/>
          <w:i/>
          <w:iCs/>
          <w:color w:val="412E73"/>
          <w:sz w:val="20"/>
          <w:szCs w:val="20"/>
          <w:shd w:val="clear" w:color="auto" w:fill="F7F7ED"/>
        </w:rPr>
      </w:pPr>
      <w:r>
        <w:rPr>
          <w:noProof/>
        </w:rPr>
        <mc:AlternateContent>
          <mc:Choice Requires="wps">
            <w:drawing>
              <wp:anchor distT="0" distB="0" distL="114300" distR="114300" simplePos="0" relativeHeight="251662336" behindDoc="1" locked="0" layoutInCell="1" allowOverlap="1" wp14:anchorId="15D9AEEF" wp14:editId="2398F516">
                <wp:simplePos x="0" y="0"/>
                <wp:positionH relativeFrom="column">
                  <wp:posOffset>4812030</wp:posOffset>
                </wp:positionH>
                <wp:positionV relativeFrom="paragraph">
                  <wp:posOffset>85090</wp:posOffset>
                </wp:positionV>
                <wp:extent cx="1798320" cy="502285"/>
                <wp:effectExtent l="0" t="361950" r="11430" b="354965"/>
                <wp:wrapNone/>
                <wp:docPr id="8" name="Text Box 8"/>
                <wp:cNvGraphicFramePr/>
                <a:graphic xmlns:a="http://schemas.openxmlformats.org/drawingml/2006/main">
                  <a:graphicData uri="http://schemas.microsoft.com/office/word/2010/wordprocessingShape">
                    <wps:wsp>
                      <wps:cNvSpPr txBox="1"/>
                      <wps:spPr>
                        <a:xfrm rot="1478189">
                          <a:off x="0" y="0"/>
                          <a:ext cx="1798320" cy="502285"/>
                        </a:xfrm>
                        <a:prstGeom prst="rect">
                          <a:avLst/>
                        </a:prstGeom>
                        <a:solidFill>
                          <a:schemeClr val="lt1"/>
                        </a:solidFill>
                        <a:ln w="6350">
                          <a:noFill/>
                        </a:ln>
                      </wps:spPr>
                      <wps:txbx>
                        <w:txbxContent>
                          <w:p w14:paraId="451E1572" w14:textId="0906107C" w:rsidR="006F407F" w:rsidRPr="00925412" w:rsidRDefault="006F407F">
                            <w:pPr>
                              <w:rPr>
                                <w:rFonts w:ascii="Yu Gothic UI Semibold" w:eastAsia="Yu Gothic UI Semibold" w:hAnsi="Yu Gothic UI Semibold"/>
                                <w:b/>
                                <w:bCs/>
                                <w:color w:val="553791"/>
                                <w:sz w:val="36"/>
                                <w:szCs w:val="36"/>
                              </w:rPr>
                            </w:pPr>
                            <w:r w:rsidRPr="00925412">
                              <w:rPr>
                                <w:rFonts w:ascii="Yu Gothic UI Semibold" w:eastAsia="Yu Gothic UI Semibold" w:hAnsi="Yu Gothic UI Semibold"/>
                                <w:b/>
                                <w:bCs/>
                                <w:color w:val="553791"/>
                                <w:sz w:val="36"/>
                                <w:szCs w:val="36"/>
                              </w:rPr>
                              <w:t>#EndEpilepsy</w:t>
                            </w:r>
                          </w:p>
                          <w:p w14:paraId="27A995DD" w14:textId="4BF01E02" w:rsidR="003C1F1E" w:rsidRDefault="003C1F1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D9AEEF" id="Text Box 8" o:spid="_x0000_s1027" type="#_x0000_t202" style="position:absolute;margin-left:378.9pt;margin-top:6.7pt;width:141.6pt;height:39.55pt;rotation:1614577fd;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" fillcolor="white [3201]" stroked="f" strokeweight=".5pt">
                <v:textbox>
                  <w:txbxContent>
                    <w:p w14:paraId="451E1572" w14:textId="0906107C" w:rsidR="006F407F" w:rsidRPr="00925412" w:rsidRDefault="006F407F">
                      <w:pPr>
                        <w:rPr>
                          <w:rFonts w:ascii="Yu Gothic UI Semibold" w:eastAsia="Yu Gothic UI Semibold" w:hAnsi="Yu Gothic UI Semibold"/>
                          <w:b/>
                          <w:bCs/>
                          <w:color w:val="553791"/>
                          <w:sz w:val="36"/>
                          <w:szCs w:val="36"/>
                        </w:rPr>
                      </w:pPr>
                      <w:r w:rsidRPr="00925412">
                        <w:rPr>
                          <w:rFonts w:ascii="Yu Gothic UI Semibold" w:eastAsia="Yu Gothic UI Semibold" w:hAnsi="Yu Gothic UI Semibold"/>
                          <w:b/>
                          <w:bCs/>
                          <w:color w:val="553791"/>
                          <w:sz w:val="36"/>
                          <w:szCs w:val="36"/>
                        </w:rPr>
                        <w:t>#EndEpilepsy</w:t>
                      </w:r>
                    </w:p>
                    <w:p w14:paraId="27A995DD" w14:textId="4BF01E02" w:rsidR="003C1F1E" w:rsidRDefault="003C1F1E"/>
                  </w:txbxContent>
                </v:textbox>
              </v:shape>
            </w:pict>
          </mc:Fallback>
        </mc:AlternateContent>
      </w:r>
    </w:p>
    <w:p w14:paraId="038D1907" w14:textId="28FDE341" w:rsidR="00C03FD5" w:rsidRDefault="00C03FD5" w:rsidP="00C03FD5">
      <w:pPr>
        <w:jc w:val="center"/>
        <w:rPr>
          <w:rFonts w:ascii="Gotham-Book" w:hAnsi="Gotham-Book"/>
          <w:b/>
          <w:bCs/>
          <w:i/>
          <w:iCs/>
          <w:color w:val="412E73"/>
          <w:sz w:val="40"/>
          <w:szCs w:val="40"/>
          <w:shd w:val="clear" w:color="auto" w:fill="F7F7ED"/>
        </w:rPr>
      </w:pPr>
    </w:p>
    <w:p w14:paraId="2DC80FCE" w14:textId="432C81EA" w:rsidR="004037FD" w:rsidRPr="00077EB9" w:rsidRDefault="00B64FF4" w:rsidP="00840422">
      <w:pPr>
        <w:spacing w:after="0" w:line="192" w:lineRule="auto"/>
        <w:jc w:val="center"/>
        <w:rPr>
          <w:rFonts w:ascii="Gotham Book" w:eastAsia="Yu Gothic Medium" w:hAnsi="Gotham Book"/>
          <w:b/>
          <w:bCs/>
          <w:smallCaps/>
          <w:color w:val="553791"/>
          <w:sz w:val="32"/>
          <w:szCs w:val="32"/>
          <w:shd w:val="clear" w:color="auto" w:fill="F7F7ED"/>
        </w:rPr>
      </w:pPr>
      <w:r w:rsidRPr="00077EB9">
        <w:rPr>
          <w:rFonts w:ascii="Gotham Book" w:eastAsia="Yu Gothic Medium" w:hAnsi="Gotham Book"/>
          <w:b/>
          <w:bCs/>
          <w:smallCaps/>
          <w:color w:val="553791"/>
          <w:sz w:val="32"/>
          <w:szCs w:val="32"/>
          <w:shd w:val="clear" w:color="auto" w:fill="F7F7ED"/>
        </w:rPr>
        <w:t>You can now be certified in Seizure First Aid!</w:t>
      </w:r>
    </w:p>
    <w:p w14:paraId="1D80CB5F" w14:textId="77777777" w:rsidR="00840422" w:rsidRPr="00077EB9" w:rsidRDefault="00840422" w:rsidP="0017107E">
      <w:pPr>
        <w:spacing w:after="120" w:line="192" w:lineRule="auto"/>
        <w:jc w:val="center"/>
        <w:rPr>
          <w:rFonts w:ascii="Gotham Book" w:eastAsia="Yu Gothic Medium" w:hAnsi="Gotham Book"/>
          <w:b/>
          <w:bCs/>
          <w:color w:val="553791"/>
          <w:sz w:val="16"/>
          <w:szCs w:val="16"/>
          <w:shd w:val="clear" w:color="auto" w:fill="F7F7ED"/>
        </w:rPr>
      </w:pPr>
    </w:p>
    <w:p w14:paraId="42DC6B0E" w14:textId="16F62A39" w:rsidR="009925FC" w:rsidRPr="00077EB9" w:rsidRDefault="009925FC" w:rsidP="0017107E">
      <w:pPr>
        <w:shd w:val="clear" w:color="auto" w:fill="FFFFFF"/>
        <w:spacing w:after="120" w:line="240" w:lineRule="auto"/>
        <w:outlineLvl w:val="1"/>
        <w:rPr>
          <w:rFonts w:ascii="Gotham Book" w:eastAsia="Yu Gothic Medium" w:hAnsi="Gotham Book" w:cs="Times New Roman"/>
          <w:b/>
          <w:bCs/>
          <w:smallCaps/>
          <w:color w:val="553791"/>
          <w:sz w:val="28"/>
          <w:szCs w:val="28"/>
        </w:rPr>
      </w:pPr>
      <w:r w:rsidRPr="00077EB9">
        <w:rPr>
          <w:rFonts w:ascii="Gotham Book" w:eastAsia="Yu Gothic Medium" w:hAnsi="Gotham Book" w:cs="Times New Roman"/>
          <w:b/>
          <w:bCs/>
          <w:smallCaps/>
          <w:color w:val="553791"/>
          <w:sz w:val="28"/>
          <w:szCs w:val="28"/>
        </w:rPr>
        <w:t>About Epilepsy</w:t>
      </w:r>
    </w:p>
    <w:p w14:paraId="228B6BE0" w14:textId="478A2B56" w:rsidR="006C53A1" w:rsidRPr="00077EB9" w:rsidRDefault="009925FC" w:rsidP="0017107E">
      <w:pPr>
        <w:spacing w:after="120" w:line="240" w:lineRule="auto"/>
        <w:rPr>
          <w:rFonts w:ascii="Gotham Book" w:eastAsia="Yu Gothic Medium" w:hAnsi="Gotham Book"/>
        </w:rPr>
      </w:pPr>
      <w:r w:rsidRPr="00077EB9">
        <w:rPr>
          <w:rFonts w:ascii="Gotham Book" w:eastAsia="Yu Gothic Medium" w:hAnsi="Gotham Book"/>
        </w:rPr>
        <w:t>Epilepsy, also known as seizure disorder, is a neurological dis</w:t>
      </w:r>
      <w:r w:rsidR="00731A8A" w:rsidRPr="00077EB9">
        <w:rPr>
          <w:rFonts w:ascii="Gotham Book" w:eastAsia="Yu Gothic Medium" w:hAnsi="Gotham Book"/>
        </w:rPr>
        <w:t>ease</w:t>
      </w:r>
      <w:r w:rsidRPr="00077EB9">
        <w:rPr>
          <w:rFonts w:ascii="Gotham Book" w:eastAsia="Yu Gothic Medium" w:hAnsi="Gotham Book"/>
        </w:rPr>
        <w:t xml:space="preserve"> characterized by two or more unprovoked seizures occurring more than 24 hours apart. </w:t>
      </w:r>
      <w:r w:rsidR="006C53A1" w:rsidRPr="00077EB9">
        <w:rPr>
          <w:rFonts w:ascii="Gotham Book" w:eastAsia="Yu Gothic Medium" w:hAnsi="Gotham Book"/>
        </w:rPr>
        <w:t>A seizure is a sudden surge of electrical activity in the brain, comes in many forms, and can affect consciousness, movement</w:t>
      </w:r>
      <w:r w:rsidR="00170591">
        <w:rPr>
          <w:rFonts w:ascii="Gotham Book" w:eastAsia="Yu Gothic Medium" w:hAnsi="Gotham Book"/>
        </w:rPr>
        <w:t>,</w:t>
      </w:r>
      <w:r w:rsidR="006C53A1" w:rsidRPr="00077EB9">
        <w:rPr>
          <w:rFonts w:ascii="Gotham Book" w:eastAsia="Yu Gothic Medium" w:hAnsi="Gotham Book"/>
        </w:rPr>
        <w:t xml:space="preserve"> and sensation.</w:t>
      </w:r>
    </w:p>
    <w:p w14:paraId="13A55E0B" w14:textId="6A014CFE" w:rsidR="00B64FF4" w:rsidRPr="00077EB9" w:rsidRDefault="00B64FF4" w:rsidP="0017107E">
      <w:pPr>
        <w:shd w:val="clear" w:color="auto" w:fill="FFFFFF"/>
        <w:spacing w:after="120" w:line="240" w:lineRule="auto"/>
        <w:outlineLvl w:val="1"/>
        <w:rPr>
          <w:rFonts w:ascii="Gotham Book" w:eastAsia="Yu Gothic Medium" w:hAnsi="Gotham Book" w:cs="Times New Roman"/>
          <w:b/>
          <w:bCs/>
          <w:smallCaps/>
          <w:color w:val="553791"/>
          <w:sz w:val="28"/>
          <w:szCs w:val="28"/>
        </w:rPr>
      </w:pPr>
      <w:bookmarkStart w:id="1" w:name="_Hlk49352603"/>
      <w:r w:rsidRPr="00077EB9">
        <w:rPr>
          <w:rFonts w:ascii="Gotham Book" w:eastAsia="Yu Gothic Medium" w:hAnsi="Gotham Book" w:cs="Times New Roman"/>
          <w:b/>
          <w:bCs/>
          <w:smallCaps/>
          <w:color w:val="553791"/>
          <w:sz w:val="28"/>
          <w:szCs w:val="28"/>
        </w:rPr>
        <w:t>About the Training</w:t>
      </w:r>
    </w:p>
    <w:bookmarkEnd w:id="1"/>
    <w:p w14:paraId="274931D9" w14:textId="3496B151" w:rsidR="00840422" w:rsidRPr="00077EB9" w:rsidRDefault="00840422" w:rsidP="0017107E">
      <w:pPr>
        <w:spacing w:after="120" w:line="16" w:lineRule="atLeast"/>
        <w:rPr>
          <w:rFonts w:ascii="Gotham Book" w:eastAsia="Yu Gothic Medium" w:hAnsi="Gotham Book"/>
        </w:rPr>
      </w:pPr>
      <w:r w:rsidRPr="00077EB9">
        <w:rPr>
          <w:rFonts w:ascii="Gotham Book" w:eastAsia="Yu Gothic Medium" w:hAnsi="Gotham Book"/>
        </w:rPr>
        <w:t xml:space="preserve">The Epilepsy Foundation is launching the first and only </w:t>
      </w:r>
      <w:r w:rsidR="00892C1A" w:rsidRPr="00892C1A">
        <w:rPr>
          <w:rFonts w:ascii="Gotham Book" w:eastAsia="Yu Gothic Medium" w:hAnsi="Gotham Book"/>
          <w:b/>
          <w:bCs/>
        </w:rPr>
        <w:t xml:space="preserve">FREE </w:t>
      </w:r>
      <w:r w:rsidRPr="00077EB9">
        <w:rPr>
          <w:rFonts w:ascii="Gotham Book" w:eastAsia="Yu Gothic Medium" w:hAnsi="Gotham Book"/>
        </w:rPr>
        <w:t xml:space="preserve">Seizure Recognition and First Aid Certification training to support the 3.4 million people in the U.S. with epilepsy. This training provides information to increase the knowledge, skills, and confidence in recognizing seizures and safely administering seizure first aid. This program is part of the Epilepsy Foundation’s efforts to </w:t>
      </w:r>
      <w:r w:rsidRPr="00077EB9">
        <w:rPr>
          <w:rFonts w:ascii="Gotham Book" w:eastAsia="Yu Gothic Medium" w:hAnsi="Gotham Book"/>
          <w:caps/>
        </w:rPr>
        <w:t>End Epilepsy</w:t>
      </w:r>
      <w:r w:rsidRPr="00077EB9">
        <w:rPr>
          <w:rFonts w:ascii="Gotham Book" w:eastAsia="Yu Gothic Medium" w:hAnsi="Gotham Book"/>
        </w:rPr>
        <w:t xml:space="preserve">® and </w:t>
      </w:r>
      <w:r w:rsidR="00170591">
        <w:rPr>
          <w:rFonts w:ascii="Gotham Book" w:eastAsia="Yu Gothic Medium" w:hAnsi="Gotham Book"/>
        </w:rPr>
        <w:t>ensure</w:t>
      </w:r>
      <w:r w:rsidRPr="00077EB9">
        <w:rPr>
          <w:rFonts w:ascii="Gotham Book" w:eastAsia="Yu Gothic Medium" w:hAnsi="Gotham Book"/>
        </w:rPr>
        <w:t xml:space="preserve"> the safety and well-being of people with epilepsy.</w:t>
      </w:r>
    </w:p>
    <w:p w14:paraId="72873D62" w14:textId="2BEC16BC" w:rsidR="00BE3980" w:rsidRPr="00077EB9" w:rsidRDefault="00BE3980" w:rsidP="0017107E">
      <w:pPr>
        <w:shd w:val="clear" w:color="auto" w:fill="FFFFFF"/>
        <w:spacing w:after="120" w:line="16" w:lineRule="atLeast"/>
        <w:outlineLvl w:val="1"/>
        <w:rPr>
          <w:rFonts w:ascii="Gotham Book" w:eastAsia="Yu Gothic Medium" w:hAnsi="Gotham Book" w:cs="Times New Roman"/>
          <w:b/>
          <w:bCs/>
          <w:smallCaps/>
          <w:color w:val="553791"/>
          <w:sz w:val="28"/>
          <w:szCs w:val="28"/>
        </w:rPr>
      </w:pPr>
      <w:r w:rsidRPr="00077EB9">
        <w:rPr>
          <w:rFonts w:ascii="Gotham Book" w:eastAsia="Yu Gothic Medium" w:hAnsi="Gotham Book" w:cs="Times New Roman"/>
          <w:b/>
          <w:bCs/>
          <w:smallCaps/>
          <w:color w:val="553791"/>
          <w:sz w:val="28"/>
          <w:szCs w:val="28"/>
        </w:rPr>
        <w:t>What You Will Learn</w:t>
      </w:r>
    </w:p>
    <w:p w14:paraId="359738D4" w14:textId="6A13CA66" w:rsidR="00B64FF4" w:rsidRPr="00077EB9" w:rsidRDefault="00B64FF4" w:rsidP="0017107E">
      <w:pPr>
        <w:pStyle w:val="ListParagraph"/>
        <w:numPr>
          <w:ilvl w:val="0"/>
          <w:numId w:val="5"/>
        </w:numPr>
        <w:spacing w:after="120" w:line="192" w:lineRule="auto"/>
        <w:rPr>
          <w:rFonts w:ascii="Gotham Book" w:eastAsia="Yu Gothic Medium" w:hAnsi="Gotham Book"/>
        </w:rPr>
      </w:pPr>
      <w:r w:rsidRPr="00077EB9">
        <w:rPr>
          <w:rFonts w:ascii="Gotham Book" w:eastAsia="Yu Gothic Medium" w:hAnsi="Gotham Book"/>
        </w:rPr>
        <w:t>How to recognize signs of a seizure</w:t>
      </w:r>
    </w:p>
    <w:p w14:paraId="056BEFBE" w14:textId="389C92D1" w:rsidR="00B64FF4" w:rsidRPr="00077EB9" w:rsidRDefault="00B64FF4" w:rsidP="0017107E">
      <w:pPr>
        <w:pStyle w:val="ListParagraph"/>
        <w:numPr>
          <w:ilvl w:val="0"/>
          <w:numId w:val="5"/>
        </w:numPr>
        <w:spacing w:after="120" w:line="192" w:lineRule="auto"/>
        <w:rPr>
          <w:rFonts w:ascii="Gotham Book" w:eastAsia="Yu Gothic Medium" w:hAnsi="Gotham Book"/>
        </w:rPr>
      </w:pPr>
      <w:r w:rsidRPr="00077EB9">
        <w:rPr>
          <w:rFonts w:ascii="Gotham Book" w:eastAsia="Yu Gothic Medium" w:hAnsi="Gotham Book"/>
        </w:rPr>
        <w:t>How to respond with proper seizure first aid</w:t>
      </w:r>
    </w:p>
    <w:p w14:paraId="18D8ED85" w14:textId="31E9194C" w:rsidR="00B64FF4" w:rsidRPr="00077EB9" w:rsidRDefault="00B64FF4" w:rsidP="0017107E">
      <w:pPr>
        <w:pStyle w:val="ListParagraph"/>
        <w:numPr>
          <w:ilvl w:val="0"/>
          <w:numId w:val="5"/>
        </w:numPr>
        <w:spacing w:after="120" w:line="192" w:lineRule="auto"/>
        <w:rPr>
          <w:rFonts w:ascii="Gotham Book" w:eastAsia="Yu Gothic Medium" w:hAnsi="Gotham Book"/>
        </w:rPr>
      </w:pPr>
      <w:r w:rsidRPr="00077EB9">
        <w:rPr>
          <w:rFonts w:ascii="Gotham Book" w:eastAsia="Yu Gothic Medium" w:hAnsi="Gotham Book"/>
        </w:rPr>
        <w:t>When to call for help</w:t>
      </w:r>
    </w:p>
    <w:p w14:paraId="551CC236" w14:textId="5705D94A" w:rsidR="00B64FF4" w:rsidRPr="00077EB9" w:rsidRDefault="00B64FF4" w:rsidP="0017107E">
      <w:pPr>
        <w:spacing w:after="120" w:line="192" w:lineRule="auto"/>
        <w:jc w:val="both"/>
        <w:rPr>
          <w:rFonts w:ascii="Gotham Book" w:eastAsia="Yu Gothic Medium" w:hAnsi="Gotham Book"/>
          <w:b/>
          <w:bCs/>
          <w:smallCaps/>
          <w:color w:val="553791"/>
          <w:sz w:val="28"/>
          <w:szCs w:val="28"/>
        </w:rPr>
      </w:pPr>
      <w:r w:rsidRPr="00077EB9">
        <w:rPr>
          <w:rFonts w:ascii="Gotham Book" w:eastAsia="Yu Gothic Medium" w:hAnsi="Gotham Book"/>
          <w:b/>
          <w:bCs/>
          <w:smallCaps/>
          <w:color w:val="553791"/>
          <w:sz w:val="28"/>
          <w:szCs w:val="28"/>
        </w:rPr>
        <w:t>Why should you know Seizure First Aid?</w:t>
      </w:r>
    </w:p>
    <w:p w14:paraId="4B53629D" w14:textId="141D3E6E" w:rsidR="00B64FF4" w:rsidRPr="00077EB9" w:rsidRDefault="006C53A1" w:rsidP="0017107E">
      <w:pPr>
        <w:spacing w:after="120" w:line="192" w:lineRule="auto"/>
        <w:rPr>
          <w:rFonts w:ascii="Gotham Book" w:eastAsia="Yu Gothic Medium" w:hAnsi="Gotham Book"/>
        </w:rPr>
      </w:pPr>
      <w:r w:rsidRPr="00077EB9">
        <w:rPr>
          <w:rFonts w:ascii="Gotham Book" w:eastAsia="Yu Gothic Medium" w:hAnsi="Gotham Book"/>
        </w:rPr>
        <w:t>Seizures can happen anywhere and at any time.</w:t>
      </w:r>
      <w:r w:rsidR="00323182" w:rsidRPr="00077EB9">
        <w:rPr>
          <w:rFonts w:ascii="Gotham Book" w:eastAsia="Yu Gothic Medium" w:hAnsi="Gotham Book"/>
        </w:rPr>
        <w:t xml:space="preserve"> </w:t>
      </w:r>
      <w:r w:rsidR="00B64FF4" w:rsidRPr="00077EB9">
        <w:rPr>
          <w:rFonts w:ascii="Gotham Book" w:eastAsia="Yu Gothic Medium" w:hAnsi="Gotham Book"/>
        </w:rPr>
        <w:t xml:space="preserve"> Knowing how to help someone during a seizure can make a difference and save a life. The Seizure First Aid Certification training provides information to increase the knowledge, </w:t>
      </w:r>
      <w:proofErr w:type="gramStart"/>
      <w:r w:rsidR="00B64FF4" w:rsidRPr="00077EB9">
        <w:rPr>
          <w:rFonts w:ascii="Gotham Book" w:eastAsia="Yu Gothic Medium" w:hAnsi="Gotham Book"/>
        </w:rPr>
        <w:t>skills</w:t>
      </w:r>
      <w:proofErr w:type="gramEnd"/>
      <w:r w:rsidR="00B64FF4" w:rsidRPr="00077EB9">
        <w:rPr>
          <w:rFonts w:ascii="Gotham Book" w:eastAsia="Yu Gothic Medium" w:hAnsi="Gotham Book"/>
        </w:rPr>
        <w:t xml:space="preserve"> and confidence in recognizing seizures and safely administering seizure first aid. </w:t>
      </w:r>
    </w:p>
    <w:p w14:paraId="58FB086F" w14:textId="1BF104BB" w:rsidR="00B64FF4" w:rsidRPr="00077EB9" w:rsidRDefault="00B64FF4" w:rsidP="0017107E">
      <w:pPr>
        <w:shd w:val="clear" w:color="auto" w:fill="FFFFFF"/>
        <w:spacing w:after="120" w:line="16" w:lineRule="atLeast"/>
        <w:outlineLvl w:val="1"/>
        <w:rPr>
          <w:rFonts w:ascii="Gotham Book" w:eastAsia="Yu Gothic Medium" w:hAnsi="Gotham Book" w:cs="Times New Roman"/>
          <w:b/>
          <w:bCs/>
          <w:smallCaps/>
          <w:color w:val="553791"/>
          <w:sz w:val="28"/>
          <w:szCs w:val="28"/>
        </w:rPr>
      </w:pPr>
      <w:r w:rsidRPr="00077EB9">
        <w:rPr>
          <w:rFonts w:ascii="Gotham Book" w:eastAsia="Yu Gothic Medium" w:hAnsi="Gotham Book" w:cs="Times New Roman"/>
          <w:b/>
          <w:bCs/>
          <w:smallCaps/>
          <w:color w:val="553791"/>
          <w:sz w:val="28"/>
          <w:szCs w:val="28"/>
        </w:rPr>
        <w:t>Who should be Seizure First Aid Certified?</w:t>
      </w:r>
    </w:p>
    <w:p w14:paraId="0303C4F7" w14:textId="082B7DDA" w:rsidR="00B64FF4" w:rsidRPr="00077EB9" w:rsidRDefault="00B64FF4" w:rsidP="0017107E">
      <w:pPr>
        <w:shd w:val="clear" w:color="auto" w:fill="FFFFFF"/>
        <w:spacing w:after="120" w:line="16" w:lineRule="atLeast"/>
        <w:rPr>
          <w:rFonts w:ascii="Gotham Book" w:eastAsia="Yu Gothic Medium" w:hAnsi="Gotham Book" w:cs="Times New Roman"/>
          <w:color w:val="000000"/>
          <w:spacing w:val="2"/>
        </w:rPr>
      </w:pPr>
      <w:r w:rsidRPr="00077EB9">
        <w:rPr>
          <w:rFonts w:ascii="Gotham Book" w:eastAsia="Yu Gothic Medium" w:hAnsi="Gotham Book" w:cs="Times New Roman"/>
          <w:color w:val="000000"/>
          <w:spacing w:val="2"/>
        </w:rPr>
        <w:t>Seizure First Aid Certification is designed for people who:</w:t>
      </w:r>
    </w:p>
    <w:p w14:paraId="42A7D6AD" w14:textId="5402A147" w:rsidR="00B64FF4" w:rsidRPr="00077EB9" w:rsidRDefault="00B64FF4" w:rsidP="0017107E">
      <w:pPr>
        <w:numPr>
          <w:ilvl w:val="0"/>
          <w:numId w:val="2"/>
        </w:numPr>
        <w:shd w:val="clear" w:color="auto" w:fill="FFFFFF"/>
        <w:spacing w:after="120" w:line="192" w:lineRule="auto"/>
        <w:rPr>
          <w:rFonts w:ascii="Gotham Book" w:eastAsia="Yu Gothic Medium" w:hAnsi="Gotham Book" w:cs="Times New Roman"/>
          <w:color w:val="333333"/>
        </w:rPr>
      </w:pPr>
      <w:r w:rsidRPr="00077EB9">
        <w:rPr>
          <w:rFonts w:ascii="Gotham Book" w:eastAsia="Yu Gothic Medium" w:hAnsi="Gotham Book" w:cs="Times New Roman"/>
          <w:color w:val="333333"/>
        </w:rPr>
        <w:t>Have a family member, loved one, or friend with seizures.</w:t>
      </w:r>
    </w:p>
    <w:p w14:paraId="3BE3855D" w14:textId="5A4A644E" w:rsidR="00B64FF4" w:rsidRPr="00077EB9" w:rsidRDefault="00B64FF4" w:rsidP="0017107E">
      <w:pPr>
        <w:numPr>
          <w:ilvl w:val="0"/>
          <w:numId w:val="2"/>
        </w:numPr>
        <w:shd w:val="clear" w:color="auto" w:fill="FFFFFF"/>
        <w:spacing w:after="120" w:line="192" w:lineRule="auto"/>
        <w:rPr>
          <w:rFonts w:ascii="Gotham Book" w:eastAsia="Yu Gothic Medium" w:hAnsi="Gotham Book" w:cs="Times New Roman"/>
          <w:color w:val="333333"/>
        </w:rPr>
      </w:pPr>
      <w:r w:rsidRPr="00077EB9">
        <w:rPr>
          <w:rFonts w:ascii="Gotham Book" w:eastAsia="Yu Gothic Medium" w:hAnsi="Gotham Book" w:cs="Times New Roman"/>
          <w:color w:val="333333"/>
        </w:rPr>
        <w:t>Have a job where you provide care for people with seizures.</w:t>
      </w:r>
    </w:p>
    <w:p w14:paraId="22801B73" w14:textId="64DA9A69" w:rsidR="00B64FF4" w:rsidRPr="00077EB9" w:rsidRDefault="00B64FF4" w:rsidP="0017107E">
      <w:pPr>
        <w:numPr>
          <w:ilvl w:val="0"/>
          <w:numId w:val="2"/>
        </w:numPr>
        <w:shd w:val="clear" w:color="auto" w:fill="FFFFFF"/>
        <w:spacing w:after="120" w:line="192" w:lineRule="auto"/>
        <w:rPr>
          <w:rFonts w:ascii="Gotham Book" w:eastAsia="Yu Gothic Medium" w:hAnsi="Gotham Book" w:cs="Times New Roman"/>
          <w:color w:val="333333"/>
        </w:rPr>
      </w:pPr>
      <w:r w:rsidRPr="00077EB9">
        <w:rPr>
          <w:rFonts w:ascii="Gotham Book" w:eastAsia="Yu Gothic Medium" w:hAnsi="Gotham Book" w:cs="Times New Roman"/>
          <w:color w:val="333333"/>
        </w:rPr>
        <w:t>Have a job where you work with the public or work with someone who has seizures.</w:t>
      </w:r>
    </w:p>
    <w:p w14:paraId="27A9DC60" w14:textId="44859E64" w:rsidR="00B64FF4" w:rsidRPr="00077EB9" w:rsidRDefault="00B64FF4" w:rsidP="0017107E">
      <w:pPr>
        <w:numPr>
          <w:ilvl w:val="0"/>
          <w:numId w:val="2"/>
        </w:numPr>
        <w:shd w:val="clear" w:color="auto" w:fill="FFFFFF"/>
        <w:spacing w:after="120" w:line="192" w:lineRule="auto"/>
        <w:rPr>
          <w:rFonts w:ascii="Gotham Book" w:eastAsia="Yu Gothic Medium" w:hAnsi="Gotham Book" w:cs="Times New Roman"/>
          <w:color w:val="333333"/>
        </w:rPr>
      </w:pPr>
      <w:r w:rsidRPr="00077EB9">
        <w:rPr>
          <w:rFonts w:ascii="Gotham Book" w:eastAsia="Yu Gothic Medium" w:hAnsi="Gotham Book" w:cs="Times New Roman"/>
          <w:color w:val="333333"/>
        </w:rPr>
        <w:t>Coach or lead groups.</w:t>
      </w:r>
    </w:p>
    <w:p w14:paraId="3A78214C" w14:textId="08D007E0" w:rsidR="00B64FF4" w:rsidRPr="00077EB9" w:rsidRDefault="00B64FF4" w:rsidP="0017107E">
      <w:pPr>
        <w:numPr>
          <w:ilvl w:val="0"/>
          <w:numId w:val="2"/>
        </w:numPr>
        <w:shd w:val="clear" w:color="auto" w:fill="FFFFFF"/>
        <w:spacing w:after="120" w:line="192" w:lineRule="auto"/>
        <w:rPr>
          <w:rFonts w:ascii="Gotham Book" w:eastAsia="Yu Gothic Medium" w:hAnsi="Gotham Book" w:cs="Times New Roman"/>
          <w:color w:val="333333"/>
        </w:rPr>
      </w:pPr>
      <w:r w:rsidRPr="00077EB9">
        <w:rPr>
          <w:rFonts w:ascii="Gotham Book" w:eastAsia="Yu Gothic Medium" w:hAnsi="Gotham Book" w:cs="Times New Roman"/>
          <w:color w:val="333333"/>
        </w:rPr>
        <w:t>Work, play or live in areas or settings where seizures could occur.</w:t>
      </w:r>
    </w:p>
    <w:p w14:paraId="2FCACE0E" w14:textId="56F88065" w:rsidR="00A53B7D" w:rsidRPr="00077EB9" w:rsidRDefault="00000ED9" w:rsidP="00A53B7D">
      <w:pPr>
        <w:shd w:val="clear" w:color="auto" w:fill="FFFFFF"/>
        <w:spacing w:after="0" w:line="192" w:lineRule="auto"/>
        <w:rPr>
          <w:rFonts w:ascii="Gotham Book" w:eastAsia="Yu Gothic Medium" w:hAnsi="Gotham Book" w:cs="Times New Roman"/>
          <w:color w:val="333333"/>
          <w:sz w:val="24"/>
          <w:szCs w:val="24"/>
        </w:rPr>
      </w:pPr>
      <w:r w:rsidRPr="00170591">
        <w:rPr>
          <w:rFonts w:ascii="Gotham Book" w:eastAsia="Yu Gothic UI Semibold" w:hAnsi="Gotham Book"/>
          <w:b/>
          <w:bCs/>
          <w:noProof/>
          <w:color w:val="553791"/>
          <w:sz w:val="32"/>
          <w:szCs w:val="32"/>
        </w:rPr>
        <mc:AlternateContent>
          <mc:Choice Requires="wps">
            <w:drawing>
              <wp:anchor distT="0" distB="0" distL="114300" distR="114300" simplePos="0" relativeHeight="251667456" behindDoc="0" locked="0" layoutInCell="1" allowOverlap="1" wp14:anchorId="663FF410" wp14:editId="6207E190">
                <wp:simplePos x="0" y="0"/>
                <wp:positionH relativeFrom="margin">
                  <wp:posOffset>152400</wp:posOffset>
                </wp:positionH>
                <wp:positionV relativeFrom="paragraph">
                  <wp:posOffset>5715</wp:posOffset>
                </wp:positionV>
                <wp:extent cx="1424940" cy="1021080"/>
                <wp:effectExtent l="0" t="0" r="22860" b="26670"/>
                <wp:wrapNone/>
                <wp:docPr id="2" name="Explosion: 14 Points 2"/>
                <wp:cNvGraphicFramePr/>
                <a:graphic xmlns:a="http://schemas.openxmlformats.org/drawingml/2006/main">
                  <a:graphicData uri="http://schemas.microsoft.com/office/word/2010/wordprocessingShape">
                    <wps:wsp>
                      <wps:cNvSpPr/>
                      <wps:spPr>
                        <a:xfrm>
                          <a:off x="0" y="0"/>
                          <a:ext cx="1424940" cy="1021080"/>
                        </a:xfrm>
                        <a:prstGeom prst="irregularSeal2">
                          <a:avLst/>
                        </a:prstGeom>
                        <a:solidFill>
                          <a:srgbClr val="AE99C5"/>
                        </a:solid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C65ABD" id="_x0000_t72" coordsize="21600,21600" o:spt="72" path="m11462,4342l9722,1887,8550,6382,4502,3625r870,4192l1172,8270r2763,3322l,12877r3330,2493l1285,17825r3520,415l4917,21600,7527,18125r1173,1587l9872,17370r1740,1472l12180,15935r2762,1435l14640,14350r4237,1282l16380,12310r1890,-1020l16985,9402,21600,6645,16380,6532,18007,3172,14525,5777,14790,xe">
                <v:stroke joinstyle="miter"/>
                <v:path gradientshapeok="t" o:connecttype="custom" o:connectlocs="9722,1887;0,12877;11612,18842;21600,6645" o:connectangles="270,180,90,0" textboxrect="5372,6382,14640,15935"/>
              </v:shapetype>
              <v:shape id="Explosion: 14 Points 2" o:spid="_x0000_s1026" type="#_x0000_t72" style="position:absolute;margin-left:12pt;margin-top:.45pt;width:112.2pt;height:80.4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" fillcolor="#ae99c5" strokecolor="#7030a0" strokeweight="2pt">
                <w10:wrap anchorx="margin"/>
              </v:shape>
            </w:pict>
          </mc:Fallback>
        </mc:AlternateContent>
      </w:r>
    </w:p>
    <w:p w14:paraId="653027B2" w14:textId="3346D2F7" w:rsidR="0017107E" w:rsidRDefault="0017107E" w:rsidP="00735F51">
      <w:pPr>
        <w:spacing w:after="0" w:line="240" w:lineRule="auto"/>
        <w:jc w:val="center"/>
        <w:rPr>
          <w:rFonts w:ascii="Gotham Book" w:eastAsia="Yu Gothic UI Semibold" w:hAnsi="Gotham Book"/>
          <w:b/>
          <w:bCs/>
          <w:color w:val="553791"/>
          <w:sz w:val="24"/>
          <w:szCs w:val="24"/>
          <w:shd w:val="clear" w:color="auto" w:fill="F7F7ED"/>
        </w:rPr>
      </w:pPr>
    </w:p>
    <w:p w14:paraId="6F16323D" w14:textId="582DB870" w:rsidR="0017107E" w:rsidRDefault="00000ED9" w:rsidP="00735F51">
      <w:pPr>
        <w:spacing w:after="0" w:line="240" w:lineRule="auto"/>
        <w:jc w:val="center"/>
        <w:rPr>
          <w:rFonts w:ascii="Gotham Book" w:eastAsia="Yu Gothic UI Semibold" w:hAnsi="Gotham Book"/>
          <w:b/>
          <w:bCs/>
          <w:color w:val="553791"/>
          <w:sz w:val="24"/>
          <w:szCs w:val="24"/>
          <w:shd w:val="clear" w:color="auto" w:fill="F7F7ED"/>
        </w:rPr>
      </w:pPr>
      <w:r w:rsidRPr="00170591">
        <w:rPr>
          <w:rFonts w:ascii="Gotham Book" w:eastAsia="Yu Gothic UI Semibold" w:hAnsi="Gotham Book"/>
          <w:b/>
          <w:bCs/>
          <w:noProof/>
          <w:color w:val="553791"/>
          <w:sz w:val="32"/>
          <w:szCs w:val="32"/>
          <w:highlight w:val="yellow"/>
        </w:rPr>
        <mc:AlternateContent>
          <mc:Choice Requires="wps">
            <w:drawing>
              <wp:anchor distT="0" distB="0" distL="114300" distR="114300" simplePos="0" relativeHeight="251668480" behindDoc="0" locked="0" layoutInCell="1" allowOverlap="1" wp14:anchorId="6BBF55C5" wp14:editId="27612C7E">
                <wp:simplePos x="0" y="0"/>
                <wp:positionH relativeFrom="column">
                  <wp:posOffset>166370</wp:posOffset>
                </wp:positionH>
                <wp:positionV relativeFrom="paragraph">
                  <wp:posOffset>20955</wp:posOffset>
                </wp:positionV>
                <wp:extent cx="1147445" cy="419735"/>
                <wp:effectExtent l="0" t="228600" r="0" b="227965"/>
                <wp:wrapNone/>
                <wp:docPr id="9" name="Text Box 9"/>
                <wp:cNvGraphicFramePr/>
                <a:graphic xmlns:a="http://schemas.openxmlformats.org/drawingml/2006/main">
                  <a:graphicData uri="http://schemas.microsoft.com/office/word/2010/wordprocessingShape">
                    <wps:wsp>
                      <wps:cNvSpPr txBox="1"/>
                      <wps:spPr>
                        <a:xfrm rot="19675938">
                          <a:off x="0" y="0"/>
                          <a:ext cx="1147445" cy="419735"/>
                        </a:xfrm>
                        <a:prstGeom prst="rect">
                          <a:avLst/>
                        </a:prstGeom>
                        <a:noFill/>
                        <a:ln w="6350">
                          <a:noFill/>
                        </a:ln>
                      </wps:spPr>
                      <wps:txbx>
                        <w:txbxContent>
                          <w:p w14:paraId="17FCE6F8" w14:textId="5FFC0412" w:rsidR="00892C1A" w:rsidRPr="00892C1A" w:rsidRDefault="00170591">
                            <w:pPr>
                              <w:rPr>
                                <w:rFonts w:ascii="Gotham Book" w:hAnsi="Gotham Book"/>
                                <w:b/>
                                <w:bCs/>
                                <w:sz w:val="48"/>
                                <w:szCs w:val="48"/>
                              </w:rPr>
                            </w:pPr>
                            <w:r>
                              <w:rPr>
                                <w:b/>
                                <w:bCs/>
                                <w:sz w:val="48"/>
                                <w:szCs w:val="48"/>
                              </w:rPr>
                              <w:t xml:space="preserve"> </w:t>
                            </w:r>
                            <w:r w:rsidR="00892C1A" w:rsidRPr="00892C1A">
                              <w:rPr>
                                <w:b/>
                                <w:bCs/>
                                <w:sz w:val="48"/>
                                <w:szCs w:val="48"/>
                              </w:rPr>
                              <w:t>ZO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BF55C5" id="Text Box 9" o:spid="_x0000_s1028" type="#_x0000_t202" style="position:absolute;left:0;text-align:left;margin-left:13.1pt;margin-top:1.65pt;width:90.35pt;height:33.05pt;rotation:-2101589fd;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" filled="f" stroked="f" strokeweight=".5pt">
                <v:textbox>
                  <w:txbxContent>
                    <w:p w14:paraId="17FCE6F8" w14:textId="5FFC0412" w:rsidR="00892C1A" w:rsidRPr="00892C1A" w:rsidRDefault="00170591">
                      <w:pPr>
                        <w:rPr>
                          <w:rFonts w:ascii="Gotham Book" w:hAnsi="Gotham Book"/>
                          <w:b/>
                          <w:bCs/>
                          <w:sz w:val="48"/>
                          <w:szCs w:val="48"/>
                        </w:rPr>
                      </w:pPr>
                      <w:r>
                        <w:rPr>
                          <w:b/>
                          <w:bCs/>
                          <w:sz w:val="48"/>
                          <w:szCs w:val="48"/>
                        </w:rPr>
                        <w:t xml:space="preserve"> </w:t>
                      </w:r>
                      <w:r w:rsidR="00892C1A" w:rsidRPr="00892C1A">
                        <w:rPr>
                          <w:b/>
                          <w:bCs/>
                          <w:sz w:val="48"/>
                          <w:szCs w:val="48"/>
                        </w:rPr>
                        <w:t>ZOOM</w:t>
                      </w:r>
                    </w:p>
                  </w:txbxContent>
                </v:textbox>
              </v:shape>
            </w:pict>
          </mc:Fallback>
        </mc:AlternateContent>
      </w:r>
    </w:p>
    <w:p w14:paraId="6FF0E931" w14:textId="51537A85" w:rsidR="008F7D84" w:rsidRPr="00170591" w:rsidRDefault="008F7D84" w:rsidP="00735F51">
      <w:pPr>
        <w:spacing w:after="0" w:line="240" w:lineRule="auto"/>
        <w:jc w:val="center"/>
        <w:rPr>
          <w:rFonts w:ascii="Gotham Book" w:eastAsia="Yu Gothic UI Semibold" w:hAnsi="Gotham Book"/>
          <w:b/>
          <w:bCs/>
          <w:color w:val="553791"/>
          <w:sz w:val="32"/>
          <w:szCs w:val="32"/>
          <w:shd w:val="clear" w:color="auto" w:fill="F7F7ED"/>
        </w:rPr>
      </w:pPr>
      <w:r w:rsidRPr="00170591">
        <w:rPr>
          <w:rFonts w:ascii="Gotham Book" w:eastAsia="Yu Gothic UI Semibold" w:hAnsi="Gotham Book"/>
          <w:b/>
          <w:bCs/>
          <w:color w:val="553791"/>
          <w:sz w:val="32"/>
          <w:szCs w:val="32"/>
          <w:shd w:val="clear" w:color="auto" w:fill="F7F7ED"/>
        </w:rPr>
        <w:t xml:space="preserve">Next </w:t>
      </w:r>
      <w:r w:rsidR="00A53B7D" w:rsidRPr="00170591">
        <w:rPr>
          <w:rFonts w:ascii="Gotham Book" w:eastAsia="Yu Gothic UI Semibold" w:hAnsi="Gotham Book"/>
          <w:b/>
          <w:bCs/>
          <w:color w:val="553791"/>
          <w:sz w:val="32"/>
          <w:szCs w:val="32"/>
          <w:shd w:val="clear" w:color="auto" w:fill="F7F7ED"/>
        </w:rPr>
        <w:t>class</w:t>
      </w:r>
      <w:r w:rsidRPr="00170591">
        <w:rPr>
          <w:rFonts w:ascii="Gotham Book" w:eastAsia="Yu Gothic UI Semibold" w:hAnsi="Gotham Book"/>
          <w:b/>
          <w:bCs/>
          <w:color w:val="553791"/>
          <w:sz w:val="32"/>
          <w:szCs w:val="32"/>
          <w:shd w:val="clear" w:color="auto" w:fill="F7F7ED"/>
        </w:rPr>
        <w:t xml:space="preserve">: </w:t>
      </w:r>
      <w:r w:rsidR="00A53B7D" w:rsidRPr="00170591">
        <w:rPr>
          <w:rFonts w:ascii="Gotham Book" w:eastAsia="Yu Gothic UI Semibold" w:hAnsi="Gotham Book"/>
          <w:b/>
          <w:bCs/>
          <w:color w:val="553791"/>
          <w:sz w:val="32"/>
          <w:szCs w:val="32"/>
          <w:shd w:val="clear" w:color="auto" w:fill="F7F7ED"/>
        </w:rPr>
        <w:t xml:space="preserve"> </w:t>
      </w:r>
      <w:r w:rsidRPr="00170591">
        <w:rPr>
          <w:rFonts w:ascii="Gotham Book" w:eastAsia="Yu Gothic UI Semibold" w:hAnsi="Gotham Book"/>
          <w:b/>
          <w:bCs/>
          <w:caps/>
          <w:color w:val="553791"/>
          <w:sz w:val="32"/>
          <w:szCs w:val="32"/>
          <w:highlight w:val="yellow"/>
          <w:shd w:val="clear" w:color="auto" w:fill="F7F7ED"/>
        </w:rPr>
        <w:t xml:space="preserve">Wednesday, </w:t>
      </w:r>
      <w:r w:rsidR="00DD4593">
        <w:rPr>
          <w:rFonts w:ascii="Gotham Book" w:eastAsia="Yu Gothic UI Semibold" w:hAnsi="Gotham Book"/>
          <w:b/>
          <w:bCs/>
          <w:caps/>
          <w:color w:val="553791"/>
          <w:sz w:val="32"/>
          <w:szCs w:val="32"/>
          <w:highlight w:val="yellow"/>
          <w:shd w:val="clear" w:color="auto" w:fill="F7F7ED"/>
        </w:rPr>
        <w:t>June</w:t>
      </w:r>
      <w:r w:rsidR="00900660">
        <w:rPr>
          <w:rFonts w:ascii="Gotham Book" w:eastAsia="Yu Gothic UI Semibold" w:hAnsi="Gotham Book"/>
          <w:b/>
          <w:bCs/>
          <w:caps/>
          <w:color w:val="553791"/>
          <w:sz w:val="32"/>
          <w:szCs w:val="32"/>
          <w:highlight w:val="yellow"/>
          <w:shd w:val="clear" w:color="auto" w:fill="F7F7ED"/>
        </w:rPr>
        <w:t xml:space="preserve"> 2</w:t>
      </w:r>
      <w:r w:rsidR="00DD4593">
        <w:rPr>
          <w:rFonts w:ascii="Gotham Book" w:eastAsia="Yu Gothic UI Semibold" w:hAnsi="Gotham Book"/>
          <w:b/>
          <w:bCs/>
          <w:caps/>
          <w:color w:val="553791"/>
          <w:sz w:val="32"/>
          <w:szCs w:val="32"/>
          <w:highlight w:val="yellow"/>
          <w:shd w:val="clear" w:color="auto" w:fill="F7F7ED"/>
        </w:rPr>
        <w:t>2</w:t>
      </w:r>
      <w:r w:rsidR="008727B7" w:rsidRPr="00170591">
        <w:rPr>
          <w:rFonts w:ascii="Gotham Book" w:eastAsia="Yu Gothic UI Semibold" w:hAnsi="Gotham Book"/>
          <w:b/>
          <w:bCs/>
          <w:caps/>
          <w:color w:val="553791"/>
          <w:sz w:val="32"/>
          <w:szCs w:val="32"/>
          <w:highlight w:val="yellow"/>
          <w:shd w:val="clear" w:color="auto" w:fill="F7F7ED"/>
        </w:rPr>
        <w:t>, 2022</w:t>
      </w:r>
    </w:p>
    <w:p w14:paraId="4B9B1FA1" w14:textId="0E945555" w:rsidR="008F7D84" w:rsidRPr="00170591" w:rsidRDefault="00CA0EC7" w:rsidP="00735F51">
      <w:pPr>
        <w:spacing w:after="0" w:line="240" w:lineRule="auto"/>
        <w:jc w:val="center"/>
        <w:rPr>
          <w:rFonts w:ascii="Gotham Book" w:eastAsia="Yu Gothic UI Semibold" w:hAnsi="Gotham Book"/>
          <w:b/>
          <w:bCs/>
          <w:color w:val="553791"/>
          <w:sz w:val="32"/>
          <w:szCs w:val="32"/>
          <w:shd w:val="clear" w:color="auto" w:fill="F7F7ED"/>
        </w:rPr>
      </w:pPr>
      <w:r w:rsidRPr="00170591">
        <w:rPr>
          <w:rFonts w:ascii="Gotham Book" w:eastAsia="Yu Gothic UI Semibold" w:hAnsi="Gotham Book"/>
          <w:b/>
          <w:bCs/>
          <w:color w:val="553791"/>
          <w:sz w:val="32"/>
          <w:szCs w:val="32"/>
          <w:highlight w:val="yellow"/>
          <w:shd w:val="clear" w:color="auto" w:fill="F7F7ED"/>
        </w:rPr>
        <w:t>6:30</w:t>
      </w:r>
      <w:r w:rsidR="008F7D84" w:rsidRPr="00170591">
        <w:rPr>
          <w:rFonts w:ascii="Gotham Book" w:eastAsia="Yu Gothic UI Semibold" w:hAnsi="Gotham Book"/>
          <w:b/>
          <w:bCs/>
          <w:color w:val="553791"/>
          <w:sz w:val="32"/>
          <w:szCs w:val="32"/>
          <w:highlight w:val="yellow"/>
          <w:shd w:val="clear" w:color="auto" w:fill="F7F7ED"/>
        </w:rPr>
        <w:t xml:space="preserve"> – 8:</w:t>
      </w:r>
      <w:r w:rsidRPr="00170591">
        <w:rPr>
          <w:rFonts w:ascii="Gotham Book" w:eastAsia="Yu Gothic UI Semibold" w:hAnsi="Gotham Book"/>
          <w:b/>
          <w:bCs/>
          <w:color w:val="553791"/>
          <w:sz w:val="32"/>
          <w:szCs w:val="32"/>
          <w:highlight w:val="yellow"/>
          <w:shd w:val="clear" w:color="auto" w:fill="F7F7ED"/>
        </w:rPr>
        <w:t>15</w:t>
      </w:r>
      <w:r w:rsidR="008F7D84" w:rsidRPr="00170591">
        <w:rPr>
          <w:rFonts w:ascii="Gotham Book" w:eastAsia="Yu Gothic UI Semibold" w:hAnsi="Gotham Book"/>
          <w:b/>
          <w:bCs/>
          <w:color w:val="553791"/>
          <w:sz w:val="32"/>
          <w:szCs w:val="32"/>
          <w:highlight w:val="yellow"/>
          <w:shd w:val="clear" w:color="auto" w:fill="F7F7ED"/>
        </w:rPr>
        <w:t xml:space="preserve"> p.m</w:t>
      </w:r>
      <w:r w:rsidR="008F7D84" w:rsidRPr="00170591">
        <w:rPr>
          <w:rFonts w:ascii="Gotham Book" w:eastAsia="Yu Gothic UI Semibold" w:hAnsi="Gotham Book"/>
          <w:b/>
          <w:bCs/>
          <w:color w:val="553791"/>
          <w:sz w:val="32"/>
          <w:szCs w:val="32"/>
          <w:shd w:val="clear" w:color="auto" w:fill="F7F7ED"/>
        </w:rPr>
        <w:t>.</w:t>
      </w:r>
    </w:p>
    <w:p w14:paraId="38E6DE66" w14:textId="639ABF7B" w:rsidR="0017107E" w:rsidRDefault="0017107E" w:rsidP="00735F51">
      <w:pPr>
        <w:spacing w:after="0" w:line="240" w:lineRule="auto"/>
        <w:jc w:val="center"/>
        <w:rPr>
          <w:rFonts w:ascii="Gotham Book" w:eastAsia="Yu Gothic UI Semibold" w:hAnsi="Gotham Book"/>
          <w:b/>
          <w:bCs/>
          <w:color w:val="553791"/>
          <w:sz w:val="24"/>
          <w:szCs w:val="24"/>
          <w:shd w:val="clear" w:color="auto" w:fill="F7F7ED"/>
        </w:rPr>
      </w:pPr>
    </w:p>
    <w:p w14:paraId="746D0666" w14:textId="77777777" w:rsidR="00C272D1" w:rsidRDefault="0017107E" w:rsidP="0017107E">
      <w:pPr>
        <w:spacing w:after="0" w:line="240" w:lineRule="auto"/>
        <w:jc w:val="center"/>
        <w:rPr>
          <w:rFonts w:ascii="Gotham Book" w:eastAsia="Yu Gothic UI Semibold" w:hAnsi="Gotham Book"/>
          <w:b/>
          <w:bCs/>
          <w:color w:val="553791"/>
          <w:sz w:val="24"/>
          <w:szCs w:val="24"/>
          <w:shd w:val="clear" w:color="auto" w:fill="F7F7ED"/>
        </w:rPr>
      </w:pPr>
      <w:r>
        <w:rPr>
          <w:rFonts w:ascii="Gotham Book" w:eastAsia="Yu Gothic UI Semibold" w:hAnsi="Gotham Book"/>
          <w:b/>
          <w:bCs/>
          <w:color w:val="553791"/>
          <w:sz w:val="24"/>
          <w:szCs w:val="24"/>
          <w:shd w:val="clear" w:color="auto" w:fill="F7F7ED"/>
        </w:rPr>
        <w:t xml:space="preserve">               </w:t>
      </w:r>
    </w:p>
    <w:p w14:paraId="69FEB42D" w14:textId="10E79A01" w:rsidR="00000ED9" w:rsidRDefault="0017107E" w:rsidP="0017107E">
      <w:pPr>
        <w:spacing w:after="0" w:line="240" w:lineRule="auto"/>
        <w:jc w:val="center"/>
        <w:rPr>
          <w:rFonts w:ascii="Gotham Book" w:eastAsia="Yu Gothic UI Semibold" w:hAnsi="Gotham Book"/>
          <w:b/>
          <w:bCs/>
          <w:caps/>
          <w:color w:val="553791"/>
          <w:sz w:val="24"/>
          <w:szCs w:val="24"/>
          <w:shd w:val="clear" w:color="auto" w:fill="F7F7ED"/>
        </w:rPr>
      </w:pPr>
      <w:r w:rsidRPr="0017107E">
        <w:rPr>
          <w:rFonts w:ascii="Gotham Book" w:eastAsia="Yu Gothic UI Semibold" w:hAnsi="Gotham Book"/>
          <w:b/>
          <w:bCs/>
          <w:caps/>
          <w:color w:val="553791"/>
          <w:sz w:val="24"/>
          <w:szCs w:val="24"/>
          <w:shd w:val="clear" w:color="auto" w:fill="F7F7ED"/>
        </w:rPr>
        <w:t xml:space="preserve">Please see </w:t>
      </w:r>
      <w:r>
        <w:rPr>
          <w:rFonts w:ascii="Gotham Book" w:eastAsia="Yu Gothic UI Semibold" w:hAnsi="Gotham Book"/>
          <w:b/>
          <w:bCs/>
          <w:caps/>
          <w:color w:val="553791"/>
          <w:sz w:val="24"/>
          <w:szCs w:val="24"/>
          <w:shd w:val="clear" w:color="auto" w:fill="F7F7ED"/>
        </w:rPr>
        <w:t xml:space="preserve">the </w:t>
      </w:r>
      <w:r w:rsidRPr="0017107E">
        <w:rPr>
          <w:rFonts w:ascii="Gotham Book" w:eastAsia="Yu Gothic UI Semibold" w:hAnsi="Gotham Book"/>
          <w:b/>
          <w:bCs/>
          <w:caps/>
          <w:color w:val="553791"/>
          <w:sz w:val="24"/>
          <w:szCs w:val="24"/>
          <w:shd w:val="clear" w:color="auto" w:fill="F7F7ED"/>
        </w:rPr>
        <w:t>instructions for</w:t>
      </w:r>
      <w:r w:rsidR="00000ED9">
        <w:rPr>
          <w:rFonts w:ascii="Gotham Book" w:eastAsia="Yu Gothic UI Semibold" w:hAnsi="Gotham Book"/>
          <w:b/>
          <w:bCs/>
          <w:caps/>
          <w:color w:val="553791"/>
          <w:sz w:val="24"/>
          <w:szCs w:val="24"/>
          <w:shd w:val="clear" w:color="auto" w:fill="F7F7ED"/>
        </w:rPr>
        <w:t xml:space="preserve"> </w:t>
      </w:r>
      <w:r w:rsidR="00C272D1">
        <w:rPr>
          <w:rFonts w:ascii="Gotham Book" w:eastAsia="Yu Gothic UI Semibold" w:hAnsi="Gotham Book"/>
          <w:b/>
          <w:bCs/>
          <w:caps/>
          <w:color w:val="553791"/>
          <w:sz w:val="24"/>
          <w:szCs w:val="24"/>
          <w:shd w:val="clear" w:color="auto" w:fill="F7F7ED"/>
        </w:rPr>
        <w:t xml:space="preserve">Registration and For </w:t>
      </w:r>
      <w:r w:rsidR="00000ED9">
        <w:rPr>
          <w:rFonts w:ascii="Gotham Book" w:eastAsia="Yu Gothic UI Semibold" w:hAnsi="Gotham Book"/>
          <w:b/>
          <w:bCs/>
          <w:caps/>
          <w:color w:val="553791"/>
          <w:sz w:val="24"/>
          <w:szCs w:val="24"/>
          <w:shd w:val="clear" w:color="auto" w:fill="F7F7ED"/>
        </w:rPr>
        <w:t xml:space="preserve">Taking the Mandatory Pre-Course </w:t>
      </w:r>
      <w:r w:rsidRPr="0017107E">
        <w:rPr>
          <w:rFonts w:ascii="Gotham Book" w:eastAsia="Yu Gothic UI Semibold" w:hAnsi="Gotham Book"/>
          <w:b/>
          <w:bCs/>
          <w:caps/>
          <w:color w:val="553791"/>
          <w:sz w:val="24"/>
          <w:szCs w:val="24"/>
          <w:shd w:val="clear" w:color="auto" w:fill="F7F7ED"/>
        </w:rPr>
        <w:t xml:space="preserve"> </w:t>
      </w:r>
    </w:p>
    <w:p w14:paraId="76EF87B4" w14:textId="3232C059" w:rsidR="0017107E" w:rsidRPr="0017107E" w:rsidRDefault="00000ED9" w:rsidP="00C272D1">
      <w:pPr>
        <w:spacing w:after="0" w:line="240" w:lineRule="auto"/>
        <w:jc w:val="center"/>
        <w:rPr>
          <w:rFonts w:ascii="Gotham Book" w:eastAsia="Yu Gothic UI Semibold" w:hAnsi="Gotham Book"/>
          <w:b/>
          <w:bCs/>
          <w:caps/>
          <w:color w:val="553791"/>
          <w:sz w:val="24"/>
          <w:szCs w:val="24"/>
          <w:shd w:val="clear" w:color="auto" w:fill="F7F7ED"/>
        </w:rPr>
      </w:pPr>
      <w:r>
        <w:rPr>
          <w:rFonts w:ascii="Gotham Book" w:eastAsia="Yu Gothic UI Semibold" w:hAnsi="Gotham Book"/>
          <w:b/>
          <w:bCs/>
          <w:caps/>
          <w:color w:val="553791"/>
          <w:sz w:val="24"/>
          <w:szCs w:val="24"/>
          <w:shd w:val="clear" w:color="auto" w:fill="F7F7ED"/>
        </w:rPr>
        <w:t xml:space="preserve">Knowledge Assessment </w:t>
      </w:r>
      <w:r w:rsidR="0017107E" w:rsidRPr="0017107E">
        <w:rPr>
          <w:rFonts w:ascii="Gotham Book" w:eastAsia="Yu Gothic UI Semibold" w:hAnsi="Gotham Book"/>
          <w:b/>
          <w:bCs/>
          <w:caps/>
          <w:color w:val="553791"/>
          <w:sz w:val="24"/>
          <w:szCs w:val="24"/>
          <w:shd w:val="clear" w:color="auto" w:fill="F7F7ED"/>
        </w:rPr>
        <w:t>on the reverse side of this flyer.</w:t>
      </w:r>
      <w:r w:rsidR="001A6CBB" w:rsidRPr="0017107E">
        <w:rPr>
          <w:rFonts w:ascii="Gotham Book" w:eastAsia="Yu Gothic UI Semibold" w:hAnsi="Gotham Book"/>
          <w:b/>
          <w:bCs/>
          <w:caps/>
          <w:color w:val="553791"/>
          <w:sz w:val="24"/>
          <w:szCs w:val="24"/>
          <w:shd w:val="clear" w:color="auto" w:fill="F7F7ED"/>
        </w:rPr>
        <w:t xml:space="preserve">                                                   </w:t>
      </w:r>
    </w:p>
    <w:p w14:paraId="57BD1F96" w14:textId="77777777" w:rsidR="0017107E" w:rsidRDefault="0017107E" w:rsidP="001A6CBB">
      <w:pPr>
        <w:spacing w:after="0" w:line="240" w:lineRule="auto"/>
        <w:rPr>
          <w:rFonts w:ascii="Gotham Book" w:eastAsia="Yu Gothic UI Semibold" w:hAnsi="Gotham Book"/>
          <w:b/>
          <w:bCs/>
          <w:color w:val="553791"/>
          <w:sz w:val="24"/>
          <w:szCs w:val="24"/>
          <w:shd w:val="clear" w:color="auto" w:fill="F7F7ED"/>
        </w:rPr>
      </w:pPr>
    </w:p>
    <w:p w14:paraId="5B64E850" w14:textId="575E4EC4" w:rsidR="00C272D1" w:rsidRDefault="006932C3" w:rsidP="006932C3">
      <w:pPr>
        <w:spacing w:after="0" w:line="240" w:lineRule="auto"/>
        <w:rPr>
          <w:rFonts w:ascii="Gotham Book" w:hAnsi="Gotham Book"/>
          <w:b/>
          <w:bCs/>
          <w:sz w:val="16"/>
          <w:szCs w:val="16"/>
          <w:u w:val="single"/>
        </w:rPr>
      </w:pPr>
      <w:r w:rsidRPr="006932C3">
        <w:rPr>
          <w:rFonts w:ascii="Gotham Book" w:hAnsi="Gotham Book"/>
          <w:b/>
          <w:bCs/>
          <w:sz w:val="32"/>
          <w:szCs w:val="32"/>
        </w:rPr>
        <w:lastRenderedPageBreak/>
        <w:t xml:space="preserve">           </w:t>
      </w:r>
      <w:r>
        <w:rPr>
          <w:rFonts w:ascii="Gotham Book" w:hAnsi="Gotham Book"/>
          <w:sz w:val="32"/>
          <w:szCs w:val="32"/>
        </w:rPr>
        <w:t xml:space="preserve">     </w:t>
      </w:r>
      <w:r w:rsidR="00000ED9" w:rsidRPr="00C84D3D">
        <w:rPr>
          <w:rFonts w:ascii="Gotham Book" w:hAnsi="Gotham Book"/>
          <w:b/>
          <w:bCs/>
          <w:sz w:val="32"/>
          <w:szCs w:val="32"/>
          <w:u w:val="single"/>
        </w:rPr>
        <w:t>Seizure Recognition and First Aid Certification</w:t>
      </w:r>
      <w:r>
        <w:rPr>
          <w:rFonts w:ascii="Gotham Book" w:hAnsi="Gotham Book"/>
          <w:b/>
          <w:bCs/>
          <w:sz w:val="32"/>
          <w:szCs w:val="32"/>
          <w:u w:val="single"/>
        </w:rPr>
        <w:t xml:space="preserve"> </w:t>
      </w:r>
      <w:r w:rsidR="00C272D1" w:rsidRPr="00C84D3D">
        <w:rPr>
          <w:rFonts w:ascii="Gotham Book" w:hAnsi="Gotham Book"/>
          <w:b/>
          <w:bCs/>
          <w:sz w:val="32"/>
          <w:szCs w:val="32"/>
          <w:u w:val="single"/>
        </w:rPr>
        <w:t>Instructions</w:t>
      </w:r>
    </w:p>
    <w:p w14:paraId="58009616" w14:textId="77777777" w:rsidR="006932C3" w:rsidRPr="006932C3" w:rsidRDefault="006932C3" w:rsidP="006932C3">
      <w:pPr>
        <w:spacing w:after="0" w:line="240" w:lineRule="auto"/>
        <w:rPr>
          <w:rFonts w:ascii="Gotham Book" w:hAnsi="Gotham Book"/>
          <w:b/>
          <w:bCs/>
          <w:sz w:val="16"/>
          <w:szCs w:val="16"/>
          <w:u w:val="single"/>
        </w:rPr>
      </w:pPr>
    </w:p>
    <w:p w14:paraId="2D8FB3DA" w14:textId="62228669" w:rsidR="00E22A83" w:rsidRPr="00183E22" w:rsidRDefault="00C272D1" w:rsidP="00183E22">
      <w:pPr>
        <w:pStyle w:val="ListParagraph"/>
        <w:ind w:left="735"/>
        <w:rPr>
          <w:rFonts w:ascii="Gotham Book" w:hAnsi="Gotham Book"/>
          <w:b/>
          <w:bCs/>
          <w:sz w:val="28"/>
          <w:szCs w:val="28"/>
          <w:u w:val="single"/>
        </w:rPr>
      </w:pPr>
      <w:r w:rsidRPr="00183E22">
        <w:rPr>
          <w:rFonts w:ascii="Gotham Book" w:hAnsi="Gotham Book"/>
          <w:b/>
          <w:bCs/>
          <w:sz w:val="28"/>
          <w:szCs w:val="28"/>
        </w:rPr>
        <w:t>STEP</w:t>
      </w:r>
      <w:r w:rsidR="00E22A83" w:rsidRPr="00183E22">
        <w:rPr>
          <w:rFonts w:ascii="Gotham Book" w:hAnsi="Gotham Book"/>
          <w:b/>
          <w:bCs/>
          <w:sz w:val="28"/>
          <w:szCs w:val="28"/>
        </w:rPr>
        <w:t xml:space="preserve"> 1:</w:t>
      </w:r>
      <w:r w:rsidR="00183E22">
        <w:rPr>
          <w:rFonts w:ascii="Gotham Book" w:hAnsi="Gotham Book"/>
          <w:b/>
          <w:bCs/>
          <w:sz w:val="28"/>
          <w:szCs w:val="28"/>
          <w:u w:val="single"/>
        </w:rPr>
        <w:t xml:space="preserve">  </w:t>
      </w:r>
      <w:r w:rsidR="006932C3">
        <w:rPr>
          <w:rFonts w:ascii="Gotham Book" w:hAnsi="Gotham Book"/>
          <w:b/>
          <w:bCs/>
          <w:sz w:val="24"/>
          <w:szCs w:val="24"/>
        </w:rPr>
        <w:t>Zoom P</w:t>
      </w:r>
      <w:r w:rsidR="00E22A83" w:rsidRPr="00C84D3D">
        <w:rPr>
          <w:rFonts w:ascii="Gotham Book" w:hAnsi="Gotham Book"/>
          <w:b/>
          <w:bCs/>
          <w:sz w:val="24"/>
          <w:szCs w:val="24"/>
        </w:rPr>
        <w:t>re-registration is required. Please register at</w:t>
      </w:r>
      <w:r w:rsidR="00E22A83" w:rsidRPr="00C272D1">
        <w:rPr>
          <w:rFonts w:ascii="Gotham Book" w:hAnsi="Gotham Book"/>
          <w:b/>
          <w:bCs/>
          <w:sz w:val="28"/>
          <w:szCs w:val="28"/>
        </w:rPr>
        <w:t xml:space="preserve"> </w:t>
      </w:r>
      <w:hyperlink r:id="rId8" w:history="1">
        <w:r w:rsidR="00E13283" w:rsidRPr="00E13283">
          <w:rPr>
            <w:rStyle w:val="Hyperlink"/>
            <w:b/>
            <w:bCs/>
            <w:sz w:val="28"/>
            <w:szCs w:val="28"/>
          </w:rPr>
          <w:t>https://bit</w:t>
        </w:r>
        <w:r w:rsidR="00E13283" w:rsidRPr="00E13283">
          <w:rPr>
            <w:rStyle w:val="Hyperlink"/>
            <w:b/>
            <w:bCs/>
            <w:sz w:val="28"/>
            <w:szCs w:val="28"/>
          </w:rPr>
          <w:t>.</w:t>
        </w:r>
        <w:r w:rsidR="00E13283" w:rsidRPr="00E13283">
          <w:rPr>
            <w:rStyle w:val="Hyperlink"/>
            <w:b/>
            <w:bCs/>
            <w:sz w:val="28"/>
            <w:szCs w:val="28"/>
          </w:rPr>
          <w:t>ly/SFACERTJUNE22</w:t>
        </w:r>
      </w:hyperlink>
    </w:p>
    <w:p w14:paraId="5C062462" w14:textId="6261F9BB" w:rsidR="00E22A83" w:rsidRPr="00C84D3D" w:rsidRDefault="00183E22" w:rsidP="00E22A83">
      <w:pPr>
        <w:rPr>
          <w:rFonts w:ascii="Gotham Book" w:hAnsi="Gotham Book"/>
          <w:sz w:val="24"/>
          <w:szCs w:val="24"/>
        </w:rPr>
      </w:pPr>
      <w:r>
        <w:rPr>
          <w:rFonts w:ascii="Gotham Book" w:hAnsi="Gotham Book"/>
          <w:sz w:val="24"/>
          <w:szCs w:val="24"/>
        </w:rPr>
        <w:t xml:space="preserve">   </w:t>
      </w:r>
      <w:r w:rsidR="00E22A83" w:rsidRPr="00C84D3D">
        <w:rPr>
          <w:rFonts w:ascii="Gotham Book" w:hAnsi="Gotham Book"/>
          <w:sz w:val="24"/>
          <w:szCs w:val="24"/>
        </w:rPr>
        <w:t>After you register, you will receive a</w:t>
      </w:r>
      <w:r w:rsidR="003C5B63" w:rsidRPr="00C84D3D">
        <w:rPr>
          <w:rFonts w:ascii="Gotham Book" w:hAnsi="Gotham Book"/>
          <w:sz w:val="24"/>
          <w:szCs w:val="24"/>
        </w:rPr>
        <w:t>n email</w:t>
      </w:r>
      <w:r w:rsidR="00E22A83" w:rsidRPr="00C84D3D">
        <w:rPr>
          <w:rFonts w:ascii="Gotham Book" w:hAnsi="Gotham Book"/>
          <w:sz w:val="24"/>
          <w:szCs w:val="24"/>
        </w:rPr>
        <w:t xml:space="preserve"> confirmation including the zoom link for the </w:t>
      </w:r>
      <w:r w:rsidR="004E0DF1" w:rsidRPr="004E0DF1">
        <w:rPr>
          <w:rFonts w:ascii="Gotham Book" w:hAnsi="Gotham Book"/>
          <w:color w:val="FF0000"/>
          <w:sz w:val="24"/>
          <w:szCs w:val="24"/>
          <w:u w:val="single"/>
        </w:rPr>
        <w:t>June 22nd</w:t>
      </w:r>
      <w:r w:rsidR="00E22A83" w:rsidRPr="004E0DF1">
        <w:rPr>
          <w:rFonts w:ascii="Gotham Book" w:hAnsi="Gotham Book"/>
          <w:color w:val="FF0000"/>
          <w:sz w:val="24"/>
          <w:szCs w:val="24"/>
        </w:rPr>
        <w:t xml:space="preserve"> </w:t>
      </w:r>
      <w:r w:rsidR="00E22A83" w:rsidRPr="00C84D3D">
        <w:rPr>
          <w:rFonts w:ascii="Gotham Book" w:hAnsi="Gotham Book"/>
          <w:sz w:val="24"/>
          <w:szCs w:val="24"/>
        </w:rPr>
        <w:t xml:space="preserve">class. </w:t>
      </w:r>
    </w:p>
    <w:p w14:paraId="57828FAC" w14:textId="113FC656" w:rsidR="00E22A83" w:rsidRPr="00C84D3D" w:rsidRDefault="0041172F" w:rsidP="0041172F">
      <w:pPr>
        <w:pStyle w:val="ListParagraph"/>
        <w:ind w:left="735"/>
        <w:rPr>
          <w:rFonts w:ascii="Gotham Book" w:hAnsi="Gotham Book"/>
          <w:b/>
          <w:bCs/>
          <w:sz w:val="28"/>
          <w:szCs w:val="28"/>
          <w:u w:val="single"/>
        </w:rPr>
      </w:pPr>
      <w:r>
        <w:rPr>
          <w:rFonts w:ascii="Gotham Book" w:hAnsi="Gotham Book"/>
          <w:sz w:val="28"/>
          <w:szCs w:val="28"/>
        </w:rPr>
        <w:t xml:space="preserve">                  </w:t>
      </w:r>
      <w:r w:rsidRPr="0041172F">
        <w:rPr>
          <w:rFonts w:ascii="Gotham Book" w:hAnsi="Gotham Book"/>
          <w:b/>
          <w:bCs/>
          <w:sz w:val="28"/>
          <w:szCs w:val="28"/>
          <w:highlight w:val="yellow"/>
          <w:u w:val="single"/>
        </w:rPr>
        <w:t xml:space="preserve">To receive certification, you MUST complete </w:t>
      </w:r>
      <w:r w:rsidR="00C272D1" w:rsidRPr="0041172F">
        <w:rPr>
          <w:rFonts w:ascii="Gotham Book" w:hAnsi="Gotham Book"/>
          <w:b/>
          <w:bCs/>
          <w:sz w:val="28"/>
          <w:szCs w:val="28"/>
          <w:highlight w:val="yellow"/>
          <w:u w:val="single"/>
        </w:rPr>
        <w:t>STEP</w:t>
      </w:r>
      <w:r w:rsidR="00E22A83" w:rsidRPr="0041172F">
        <w:rPr>
          <w:rFonts w:ascii="Gotham Book" w:hAnsi="Gotham Book"/>
          <w:b/>
          <w:bCs/>
          <w:sz w:val="28"/>
          <w:szCs w:val="28"/>
          <w:highlight w:val="yellow"/>
          <w:u w:val="single"/>
        </w:rPr>
        <w:t xml:space="preserve"> 2:</w:t>
      </w:r>
    </w:p>
    <w:p w14:paraId="441D67B3" w14:textId="7B956BDA" w:rsidR="00000ED9" w:rsidRPr="00183E22" w:rsidRDefault="006932C3" w:rsidP="00183E22">
      <w:pPr>
        <w:ind w:firstLine="720"/>
        <w:rPr>
          <w:rFonts w:ascii="Gotham Book" w:hAnsi="Gotham Book"/>
          <w:b/>
          <w:bCs/>
          <w:sz w:val="28"/>
          <w:szCs w:val="28"/>
          <w:u w:val="single"/>
        </w:rPr>
      </w:pPr>
      <w:r w:rsidRPr="006932C3">
        <w:rPr>
          <w:rFonts w:ascii="Gotham Book" w:hAnsi="Gotham Book"/>
          <w:b/>
          <w:bCs/>
          <w:sz w:val="28"/>
          <w:szCs w:val="28"/>
          <w:u w:val="single"/>
        </w:rPr>
        <w:t>STEP 2</w:t>
      </w:r>
      <w:r w:rsidR="00183E22">
        <w:rPr>
          <w:rFonts w:ascii="Gotham Book" w:hAnsi="Gotham Book"/>
          <w:b/>
          <w:bCs/>
          <w:sz w:val="28"/>
          <w:szCs w:val="28"/>
          <w:u w:val="single"/>
        </w:rPr>
        <w:t xml:space="preserve">: </w:t>
      </w:r>
      <w:r w:rsidR="00E22A83" w:rsidRPr="00C84D3D">
        <w:rPr>
          <w:rFonts w:ascii="Gotham Book" w:hAnsi="Gotham Book"/>
          <w:sz w:val="24"/>
          <w:szCs w:val="24"/>
        </w:rPr>
        <w:t>To receive certification, you must take a brief</w:t>
      </w:r>
      <w:r w:rsidR="00E22A83" w:rsidRPr="00C272D1">
        <w:rPr>
          <w:rFonts w:ascii="Gotham Book" w:hAnsi="Gotham Book"/>
          <w:sz w:val="28"/>
          <w:szCs w:val="28"/>
        </w:rPr>
        <w:t xml:space="preserve"> </w:t>
      </w:r>
      <w:r w:rsidR="00E22A83" w:rsidRPr="00C84D3D">
        <w:rPr>
          <w:rFonts w:ascii="Gotham Book" w:hAnsi="Gotham Book"/>
          <w:b/>
          <w:bCs/>
          <w:sz w:val="24"/>
          <w:szCs w:val="24"/>
        </w:rPr>
        <w:t>Pre-Course Knowledge Assessment:</w:t>
      </w:r>
      <w:r w:rsidR="00E22A83" w:rsidRPr="00C272D1">
        <w:rPr>
          <w:rFonts w:ascii="Gotham Book" w:hAnsi="Gotham Book"/>
          <w:b/>
          <w:bCs/>
          <w:sz w:val="28"/>
          <w:szCs w:val="28"/>
        </w:rPr>
        <w:t xml:space="preserve"> </w:t>
      </w:r>
    </w:p>
    <w:p w14:paraId="386602F4" w14:textId="77777777" w:rsidR="00E13283" w:rsidRPr="00E13283" w:rsidRDefault="00000ED9" w:rsidP="00EA6B7D">
      <w:pPr>
        <w:pStyle w:val="ListParagraph"/>
        <w:numPr>
          <w:ilvl w:val="0"/>
          <w:numId w:val="8"/>
        </w:numPr>
        <w:rPr>
          <w:rFonts w:ascii="Gotham Book" w:hAnsi="Gotham Book"/>
          <w:color w:val="0000FF"/>
          <w:sz w:val="24"/>
          <w:szCs w:val="24"/>
        </w:rPr>
      </w:pPr>
      <w:r w:rsidRPr="00C84D3D">
        <w:rPr>
          <w:rFonts w:ascii="Gotham Book" w:hAnsi="Gotham Book"/>
          <w:sz w:val="24"/>
          <w:szCs w:val="24"/>
        </w:rPr>
        <w:t xml:space="preserve">Each person must create an account in the Epilepsy Learning Portal at </w:t>
      </w:r>
    </w:p>
    <w:p w14:paraId="6C5C673B" w14:textId="79366FA5" w:rsidR="00EA6B7D" w:rsidRPr="00E13283" w:rsidRDefault="00403E50" w:rsidP="00E13283">
      <w:pPr>
        <w:pStyle w:val="ListParagraph"/>
        <w:ind w:left="1080"/>
        <w:rPr>
          <w:rFonts w:ascii="Gotham Book" w:hAnsi="Gotham Book"/>
          <w:color w:val="0000FF"/>
          <w:sz w:val="28"/>
          <w:szCs w:val="28"/>
        </w:rPr>
      </w:pPr>
      <w:hyperlink r:id="rId9" w:history="1">
        <w:r w:rsidR="0086527E" w:rsidRPr="00E13283">
          <w:rPr>
            <w:rStyle w:val="Hyperlink"/>
            <w:b/>
            <w:bCs/>
            <w:color w:val="0000FF"/>
            <w:sz w:val="28"/>
            <w:szCs w:val="28"/>
          </w:rPr>
          <w:t>learn.efa.org/SFA-Cert-ILT-CEP-v2</w:t>
        </w:r>
      </w:hyperlink>
      <w:r w:rsidR="00EA6B7D" w:rsidRPr="00E13283">
        <w:rPr>
          <w:rFonts w:ascii="Gotham Book" w:hAnsi="Gotham Book"/>
          <w:color w:val="0000FF"/>
          <w:sz w:val="28"/>
          <w:szCs w:val="28"/>
        </w:rPr>
        <w:t xml:space="preserve">     </w:t>
      </w:r>
    </w:p>
    <w:p w14:paraId="4F223BE5" w14:textId="6FBCBAF8" w:rsidR="00227C80" w:rsidRDefault="00C212C6" w:rsidP="00EA6B7D">
      <w:pPr>
        <w:ind w:left="720"/>
        <w:rPr>
          <w:rFonts w:ascii="Gotham Book" w:hAnsi="Gotham Book"/>
          <w:b/>
          <w:bCs/>
          <w:sz w:val="24"/>
          <w:szCs w:val="24"/>
        </w:rPr>
      </w:pPr>
      <w:r>
        <w:rPr>
          <w:rFonts w:ascii="Gotham Book" w:hAnsi="Gotham Book"/>
          <w:b/>
          <w:bCs/>
          <w:sz w:val="24"/>
          <w:szCs w:val="24"/>
        </w:rPr>
        <w:t>B</w:t>
      </w:r>
      <w:r w:rsidR="00227C80" w:rsidRPr="00C84D3D">
        <w:rPr>
          <w:rFonts w:ascii="Gotham Book" w:hAnsi="Gotham Book"/>
          <w:sz w:val="24"/>
          <w:szCs w:val="24"/>
        </w:rPr>
        <w:t xml:space="preserve">. </w:t>
      </w:r>
      <w:r>
        <w:rPr>
          <w:rFonts w:ascii="Gotham Book" w:hAnsi="Gotham Book"/>
          <w:sz w:val="24"/>
          <w:szCs w:val="24"/>
        </w:rPr>
        <w:t xml:space="preserve">You should </w:t>
      </w:r>
      <w:r w:rsidR="00183E22">
        <w:rPr>
          <w:rFonts w:ascii="Gotham Book" w:hAnsi="Gotham Book"/>
          <w:sz w:val="24"/>
          <w:szCs w:val="24"/>
        </w:rPr>
        <w:t>land on</w:t>
      </w:r>
      <w:r>
        <w:rPr>
          <w:rFonts w:ascii="Gotham Book" w:hAnsi="Gotham Book"/>
          <w:sz w:val="24"/>
          <w:szCs w:val="24"/>
        </w:rPr>
        <w:t xml:space="preserve"> the page below.</w:t>
      </w:r>
      <w:r w:rsidR="007F5D47">
        <w:rPr>
          <w:rFonts w:ascii="Gotham Book" w:hAnsi="Gotham Book"/>
          <w:b/>
          <w:bCs/>
          <w:sz w:val="24"/>
          <w:szCs w:val="24"/>
        </w:rPr>
        <w:t xml:space="preserve">  </w:t>
      </w:r>
      <w:r>
        <w:rPr>
          <w:rFonts w:ascii="Gotham Book" w:hAnsi="Gotham Book"/>
          <w:sz w:val="24"/>
          <w:szCs w:val="24"/>
        </w:rPr>
        <w:t xml:space="preserve">Please </w:t>
      </w:r>
      <w:r w:rsidR="00FE454A" w:rsidRPr="00FE454A">
        <w:rPr>
          <w:rFonts w:ascii="Gotham Book" w:hAnsi="Gotham Book"/>
          <w:sz w:val="24"/>
          <w:szCs w:val="24"/>
        </w:rPr>
        <w:t>click on</w:t>
      </w:r>
      <w:r w:rsidR="00FE454A">
        <w:rPr>
          <w:rFonts w:ascii="Gotham Book" w:hAnsi="Gotham Book"/>
          <w:b/>
          <w:bCs/>
          <w:sz w:val="24"/>
          <w:szCs w:val="24"/>
        </w:rPr>
        <w:t xml:space="preserve"> “Register for Live Session”</w:t>
      </w:r>
      <w:r>
        <w:rPr>
          <w:rFonts w:ascii="Gotham Book" w:hAnsi="Gotham Book"/>
          <w:b/>
          <w:bCs/>
          <w:sz w:val="24"/>
          <w:szCs w:val="24"/>
        </w:rPr>
        <w:t xml:space="preserve"> </w:t>
      </w:r>
      <w:r w:rsidRPr="00C212C6">
        <w:rPr>
          <w:rFonts w:ascii="Gotham Book" w:hAnsi="Gotham Book"/>
          <w:sz w:val="24"/>
          <w:szCs w:val="24"/>
        </w:rPr>
        <w:t>in the purple box</w:t>
      </w:r>
      <w:r w:rsidR="006932C3">
        <w:rPr>
          <w:rFonts w:ascii="Gotham Book" w:hAnsi="Gotham Book"/>
          <w:sz w:val="24"/>
          <w:szCs w:val="24"/>
        </w:rPr>
        <w:t xml:space="preserve"> below the picture</w:t>
      </w:r>
      <w:r w:rsidRPr="00C212C6">
        <w:rPr>
          <w:rFonts w:ascii="Gotham Book" w:hAnsi="Gotham Book"/>
          <w:sz w:val="24"/>
          <w:szCs w:val="24"/>
        </w:rPr>
        <w:t>.</w:t>
      </w:r>
    </w:p>
    <w:p w14:paraId="70C7BB2E" w14:textId="7F821A5C" w:rsidR="007F5D47" w:rsidRPr="00C84D3D" w:rsidRDefault="00C212C6" w:rsidP="007F5D47">
      <w:pPr>
        <w:ind w:left="720"/>
        <w:jc w:val="center"/>
        <w:rPr>
          <w:rFonts w:ascii="Gotham Book" w:hAnsi="Gotham Book"/>
          <w:sz w:val="24"/>
          <w:szCs w:val="24"/>
        </w:rPr>
      </w:pPr>
      <w:r>
        <w:rPr>
          <w:noProof/>
        </w:rPr>
        <w:drawing>
          <wp:inline distT="0" distB="0" distL="0" distR="0" wp14:anchorId="3D3A4537" wp14:editId="1662F046">
            <wp:extent cx="4961586" cy="2773511"/>
            <wp:effectExtent l="0" t="0" r="0" b="8255"/>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rotWithShape="1">
                    <a:blip r:embed="rId10"/>
                    <a:srcRect l="9872" t="11111" r="11382" b="10905"/>
                    <a:stretch/>
                  </pic:blipFill>
                  <pic:spPr bwMode="auto">
                    <a:xfrm>
                      <a:off x="0" y="0"/>
                      <a:ext cx="5000434" cy="2795227"/>
                    </a:xfrm>
                    <a:prstGeom prst="rect">
                      <a:avLst/>
                    </a:prstGeom>
                    <a:ln>
                      <a:noFill/>
                    </a:ln>
                    <a:extLst>
                      <a:ext uri="{53640926-AAD7-44D8-BBD7-CCE9431645EC}">
                        <a14:shadowObscured xmlns:a14="http://schemas.microsoft.com/office/drawing/2010/main"/>
                      </a:ext>
                    </a:extLst>
                  </pic:spPr>
                </pic:pic>
              </a:graphicData>
            </a:graphic>
          </wp:inline>
        </w:drawing>
      </w:r>
    </w:p>
    <w:p w14:paraId="4B9B0378" w14:textId="421F432F" w:rsidR="001477B4" w:rsidRPr="001477B4" w:rsidRDefault="001477B4" w:rsidP="001477B4">
      <w:pPr>
        <w:pStyle w:val="ListParagraph"/>
        <w:numPr>
          <w:ilvl w:val="0"/>
          <w:numId w:val="10"/>
        </w:numPr>
        <w:rPr>
          <w:rFonts w:ascii="Gotham Book" w:hAnsi="Gotham Book"/>
          <w:sz w:val="24"/>
          <w:szCs w:val="24"/>
        </w:rPr>
      </w:pPr>
      <w:bookmarkStart w:id="2" w:name="_Hlk103875594"/>
      <w:r w:rsidRPr="001477B4">
        <w:rPr>
          <w:rFonts w:ascii="Gotham Book" w:hAnsi="Gotham Book"/>
          <w:sz w:val="24"/>
          <w:szCs w:val="24"/>
        </w:rPr>
        <w:t>On the next page, you will create your account</w:t>
      </w:r>
      <w:r w:rsidR="00EA6B7D" w:rsidRPr="001477B4">
        <w:rPr>
          <w:rFonts w:ascii="Gotham Book" w:hAnsi="Gotham Book"/>
          <w:sz w:val="24"/>
          <w:szCs w:val="24"/>
        </w:rPr>
        <w:t xml:space="preserve">                                          </w:t>
      </w:r>
      <w:r w:rsidR="00B22F1F" w:rsidRPr="001477B4">
        <w:rPr>
          <w:rFonts w:ascii="Gotham Book" w:hAnsi="Gotham Book"/>
          <w:sz w:val="24"/>
          <w:szCs w:val="24"/>
        </w:rPr>
        <w:t xml:space="preserve"> </w:t>
      </w:r>
    </w:p>
    <w:p w14:paraId="48097723" w14:textId="44614AD3" w:rsidR="00000ED9" w:rsidRPr="001477B4" w:rsidRDefault="001477B4" w:rsidP="001477B4">
      <w:pPr>
        <w:pStyle w:val="ListParagraph"/>
        <w:numPr>
          <w:ilvl w:val="0"/>
          <w:numId w:val="10"/>
        </w:numPr>
        <w:rPr>
          <w:rFonts w:ascii="Gotham Book" w:hAnsi="Gotham Book"/>
          <w:sz w:val="24"/>
          <w:szCs w:val="24"/>
        </w:rPr>
      </w:pPr>
      <w:r>
        <w:rPr>
          <w:rFonts w:ascii="Gotham Book" w:hAnsi="Gotham Book"/>
          <w:sz w:val="24"/>
          <w:szCs w:val="24"/>
        </w:rPr>
        <w:t xml:space="preserve">Once your account is created you will come to the </w:t>
      </w:r>
      <w:r w:rsidR="00B22F1F" w:rsidRPr="001477B4">
        <w:rPr>
          <w:rFonts w:ascii="Gotham Book" w:hAnsi="Gotham Book"/>
          <w:sz w:val="24"/>
          <w:szCs w:val="24"/>
        </w:rPr>
        <w:t>“</w:t>
      </w:r>
      <w:r w:rsidR="00000ED9" w:rsidRPr="001477B4">
        <w:rPr>
          <w:rFonts w:ascii="Gotham Book" w:hAnsi="Gotham Book"/>
          <w:sz w:val="24"/>
          <w:szCs w:val="24"/>
        </w:rPr>
        <w:t xml:space="preserve">Demographic Questions.” Please complete this section. </w:t>
      </w:r>
    </w:p>
    <w:p w14:paraId="2E2C653D" w14:textId="6C61D92A" w:rsidR="00000ED9" w:rsidRPr="00C84D3D" w:rsidRDefault="00000ED9" w:rsidP="00E13283">
      <w:pPr>
        <w:pStyle w:val="ListParagraph"/>
        <w:numPr>
          <w:ilvl w:val="0"/>
          <w:numId w:val="9"/>
        </w:numPr>
        <w:spacing w:after="160" w:line="259" w:lineRule="auto"/>
        <w:rPr>
          <w:rFonts w:ascii="Gotham Book" w:hAnsi="Gotham Book"/>
          <w:sz w:val="24"/>
          <w:szCs w:val="24"/>
        </w:rPr>
      </w:pPr>
      <w:r w:rsidRPr="00C84D3D">
        <w:rPr>
          <w:rFonts w:ascii="Gotham Book" w:hAnsi="Gotham Book"/>
          <w:sz w:val="24"/>
          <w:szCs w:val="24"/>
        </w:rPr>
        <w:t xml:space="preserve">Where it asks for the date of the training, please enter </w:t>
      </w:r>
      <w:r w:rsidR="00EA6B7D" w:rsidRPr="00494E58">
        <w:rPr>
          <w:rFonts w:ascii="Gotham Book" w:hAnsi="Gotham Book"/>
          <w:b/>
          <w:bCs/>
          <w:sz w:val="24"/>
          <w:szCs w:val="24"/>
        </w:rPr>
        <w:t>0</w:t>
      </w:r>
      <w:r w:rsidR="00E13283" w:rsidRPr="00494E58">
        <w:rPr>
          <w:rFonts w:ascii="Gotham Book" w:hAnsi="Gotham Book"/>
          <w:b/>
          <w:bCs/>
          <w:sz w:val="24"/>
          <w:szCs w:val="24"/>
        </w:rPr>
        <w:t>6/22</w:t>
      </w:r>
      <w:r w:rsidRPr="00494E58">
        <w:rPr>
          <w:rFonts w:ascii="Gotham Book" w:hAnsi="Gotham Book"/>
          <w:b/>
          <w:bCs/>
          <w:sz w:val="24"/>
          <w:szCs w:val="24"/>
        </w:rPr>
        <w:t>/2022</w:t>
      </w:r>
    </w:p>
    <w:p w14:paraId="7834A1BC" w14:textId="00D5117B" w:rsidR="00000ED9" w:rsidRPr="00E13283" w:rsidRDefault="00000ED9" w:rsidP="00E13283">
      <w:pPr>
        <w:pStyle w:val="ListParagraph"/>
        <w:numPr>
          <w:ilvl w:val="0"/>
          <w:numId w:val="9"/>
        </w:numPr>
        <w:spacing w:after="160" w:line="259" w:lineRule="auto"/>
        <w:jc w:val="center"/>
        <w:rPr>
          <w:rFonts w:ascii="Gotham Book" w:hAnsi="Gotham Book"/>
          <w:sz w:val="24"/>
          <w:szCs w:val="24"/>
        </w:rPr>
      </w:pPr>
      <w:r w:rsidRPr="00E13283">
        <w:rPr>
          <w:rFonts w:ascii="Gotham Book" w:hAnsi="Gotham Book"/>
          <w:sz w:val="24"/>
          <w:szCs w:val="24"/>
        </w:rPr>
        <w:t xml:space="preserve">Where it asks for who </w:t>
      </w:r>
      <w:r w:rsidR="00C272D1" w:rsidRPr="00E13283">
        <w:rPr>
          <w:rFonts w:ascii="Gotham Book" w:hAnsi="Gotham Book"/>
          <w:sz w:val="24"/>
          <w:szCs w:val="24"/>
        </w:rPr>
        <w:t>will provide</w:t>
      </w:r>
      <w:r w:rsidRPr="00E13283">
        <w:rPr>
          <w:rFonts w:ascii="Gotham Book" w:hAnsi="Gotham Book"/>
          <w:sz w:val="24"/>
          <w:szCs w:val="24"/>
        </w:rPr>
        <w:t xml:space="preserve"> the training, please </w:t>
      </w:r>
      <w:r w:rsidR="00B22F1F" w:rsidRPr="00E13283">
        <w:rPr>
          <w:rFonts w:ascii="Gotham Book" w:hAnsi="Gotham Book"/>
          <w:sz w:val="24"/>
          <w:szCs w:val="24"/>
        </w:rPr>
        <w:t xml:space="preserve">type </w:t>
      </w:r>
      <w:r w:rsidR="00B22F1F" w:rsidRPr="00494E58">
        <w:rPr>
          <w:rFonts w:ascii="Gotham Book" w:hAnsi="Gotham Book"/>
          <w:sz w:val="24"/>
          <w:szCs w:val="24"/>
        </w:rPr>
        <w:t>“</w:t>
      </w:r>
      <w:r w:rsidR="00B22F1F" w:rsidRPr="00494E58">
        <w:rPr>
          <w:rFonts w:ascii="Gotham Book" w:hAnsi="Gotham Book"/>
          <w:b/>
          <w:bCs/>
          <w:sz w:val="24"/>
          <w:szCs w:val="24"/>
        </w:rPr>
        <w:t>Epilepsy Foundation Long Island</w:t>
      </w:r>
      <w:r w:rsidR="00B22F1F" w:rsidRPr="00494E58">
        <w:rPr>
          <w:rFonts w:ascii="Gotham Book" w:hAnsi="Gotham Book"/>
          <w:sz w:val="24"/>
          <w:szCs w:val="24"/>
        </w:rPr>
        <w:t>.”</w:t>
      </w:r>
    </w:p>
    <w:p w14:paraId="162D9B91" w14:textId="7230A62D" w:rsidR="00000ED9" w:rsidRPr="00C84D3D" w:rsidRDefault="005B480F" w:rsidP="005B480F">
      <w:pPr>
        <w:ind w:firstLine="720"/>
        <w:rPr>
          <w:rFonts w:ascii="Gotham Book" w:hAnsi="Gotham Book"/>
          <w:sz w:val="24"/>
          <w:szCs w:val="24"/>
        </w:rPr>
      </w:pPr>
      <w:r w:rsidRPr="00C84D3D">
        <w:rPr>
          <w:rFonts w:ascii="Gotham Book" w:hAnsi="Gotham Book"/>
          <w:b/>
          <w:bCs/>
          <w:sz w:val="24"/>
          <w:szCs w:val="24"/>
        </w:rPr>
        <w:t>E.</w:t>
      </w:r>
      <w:r w:rsidR="00000ED9" w:rsidRPr="00C84D3D">
        <w:rPr>
          <w:rFonts w:ascii="Gotham Book" w:hAnsi="Gotham Book"/>
          <w:sz w:val="24"/>
          <w:szCs w:val="24"/>
        </w:rPr>
        <w:t xml:space="preserve"> You will be directed to the Pre-Course </w:t>
      </w:r>
      <w:r w:rsidR="000C2C1B" w:rsidRPr="00C84D3D">
        <w:rPr>
          <w:rFonts w:ascii="Gotham Book" w:hAnsi="Gotham Book"/>
          <w:sz w:val="24"/>
          <w:szCs w:val="24"/>
        </w:rPr>
        <w:t>Knowledge</w:t>
      </w:r>
      <w:r w:rsidR="00000ED9" w:rsidRPr="00C84D3D">
        <w:rPr>
          <w:rFonts w:ascii="Gotham Book" w:hAnsi="Gotham Book"/>
          <w:sz w:val="24"/>
          <w:szCs w:val="24"/>
        </w:rPr>
        <w:t xml:space="preserve"> Assessment</w:t>
      </w:r>
      <w:r w:rsidR="000C2C1B" w:rsidRPr="00C84D3D">
        <w:rPr>
          <w:rFonts w:ascii="Gotham Book" w:hAnsi="Gotham Book"/>
          <w:sz w:val="24"/>
          <w:szCs w:val="24"/>
        </w:rPr>
        <w:t xml:space="preserve"> (Pre-Test).</w:t>
      </w:r>
    </w:p>
    <w:p w14:paraId="7026454C" w14:textId="77777777" w:rsidR="006932C3" w:rsidRDefault="000C2C1B" w:rsidP="000C2C1B">
      <w:pPr>
        <w:spacing w:after="0" w:line="240" w:lineRule="auto"/>
        <w:jc w:val="center"/>
        <w:rPr>
          <w:rFonts w:ascii="Gotham Book" w:eastAsia="Times New Roman" w:hAnsi="Gotham Book"/>
          <w:b/>
          <w:bCs/>
          <w:color w:val="000000"/>
          <w:sz w:val="24"/>
          <w:szCs w:val="24"/>
          <w:highlight w:val="yellow"/>
          <w:shd w:val="clear" w:color="auto" w:fill="FFFFFF"/>
        </w:rPr>
      </w:pPr>
      <w:r w:rsidRPr="00FE454A">
        <w:rPr>
          <w:rFonts w:ascii="Gotham Book" w:eastAsia="Times New Roman" w:hAnsi="Gotham Book"/>
          <w:b/>
          <w:bCs/>
          <w:color w:val="000000"/>
          <w:sz w:val="24"/>
          <w:szCs w:val="24"/>
          <w:highlight w:val="yellow"/>
          <w:shd w:val="clear" w:color="auto" w:fill="FFFFFF"/>
        </w:rPr>
        <w:t>Once you have taken the Pre-Test</w:t>
      </w:r>
      <w:r w:rsidR="00000ED9" w:rsidRPr="00FE454A">
        <w:rPr>
          <w:rFonts w:ascii="Gotham Book" w:eastAsia="Times New Roman" w:hAnsi="Gotham Book"/>
          <w:b/>
          <w:bCs/>
          <w:color w:val="000000"/>
          <w:sz w:val="24"/>
          <w:szCs w:val="24"/>
          <w:highlight w:val="yellow"/>
          <w:shd w:val="clear" w:color="auto" w:fill="FFFFFF"/>
        </w:rPr>
        <w:t xml:space="preserve">, </w:t>
      </w:r>
      <w:r w:rsidR="006932C3">
        <w:rPr>
          <w:rFonts w:ascii="Gotham Book" w:eastAsia="Times New Roman" w:hAnsi="Gotham Book"/>
          <w:b/>
          <w:bCs/>
          <w:color w:val="000000"/>
          <w:sz w:val="24"/>
          <w:szCs w:val="24"/>
          <w:highlight w:val="yellow"/>
          <w:shd w:val="clear" w:color="auto" w:fill="FFFFFF"/>
        </w:rPr>
        <w:t xml:space="preserve">do not go any further. </w:t>
      </w:r>
    </w:p>
    <w:p w14:paraId="271A2D73" w14:textId="073D75B7" w:rsidR="00C272D1" w:rsidRPr="00C84D3D" w:rsidRDefault="006932C3" w:rsidP="000C2C1B">
      <w:pPr>
        <w:spacing w:after="0" w:line="240" w:lineRule="auto"/>
        <w:jc w:val="center"/>
        <w:rPr>
          <w:rFonts w:ascii="Gotham Book" w:eastAsia="Times New Roman" w:hAnsi="Gotham Book"/>
          <w:b/>
          <w:bCs/>
          <w:color w:val="000000"/>
          <w:sz w:val="24"/>
          <w:szCs w:val="24"/>
          <w:shd w:val="clear" w:color="auto" w:fill="FFFFFF"/>
        </w:rPr>
      </w:pPr>
      <w:r>
        <w:rPr>
          <w:rFonts w:ascii="Gotham Book" w:eastAsia="Times New Roman" w:hAnsi="Gotham Book"/>
          <w:b/>
          <w:bCs/>
          <w:color w:val="000000"/>
          <w:sz w:val="24"/>
          <w:szCs w:val="24"/>
          <w:highlight w:val="yellow"/>
          <w:shd w:val="clear" w:color="auto" w:fill="FFFFFF"/>
        </w:rPr>
        <w:t>Y</w:t>
      </w:r>
      <w:r w:rsidR="000C2C1B" w:rsidRPr="00FE454A">
        <w:rPr>
          <w:rFonts w:ascii="Gotham Book" w:eastAsia="Times New Roman" w:hAnsi="Gotham Book"/>
          <w:b/>
          <w:bCs/>
          <w:color w:val="000000"/>
          <w:sz w:val="24"/>
          <w:szCs w:val="24"/>
          <w:highlight w:val="yellow"/>
          <w:shd w:val="clear" w:color="auto" w:fill="FFFFFF"/>
        </w:rPr>
        <w:t>ou are done with the Pre-Course Work Requirements</w:t>
      </w:r>
      <w:r>
        <w:rPr>
          <w:rFonts w:ascii="Gotham Book" w:eastAsia="Times New Roman" w:hAnsi="Gotham Book"/>
          <w:b/>
          <w:bCs/>
          <w:color w:val="000000"/>
          <w:sz w:val="24"/>
          <w:szCs w:val="24"/>
          <w:shd w:val="clear" w:color="auto" w:fill="FFFFFF"/>
        </w:rPr>
        <w:t>.</w:t>
      </w:r>
    </w:p>
    <w:p w14:paraId="73C9DAEE" w14:textId="77777777" w:rsidR="007F5D47" w:rsidRPr="00FE454A" w:rsidRDefault="007F5D47" w:rsidP="007F5D47">
      <w:pPr>
        <w:spacing w:after="0" w:line="240" w:lineRule="auto"/>
        <w:jc w:val="center"/>
        <w:rPr>
          <w:rFonts w:ascii="Gotham Book" w:eastAsia="Times New Roman" w:hAnsi="Gotham Book"/>
          <w:b/>
          <w:bCs/>
          <w:color w:val="000000"/>
          <w:sz w:val="16"/>
          <w:szCs w:val="16"/>
          <w:shd w:val="clear" w:color="auto" w:fill="FFFFFF"/>
        </w:rPr>
      </w:pPr>
    </w:p>
    <w:p w14:paraId="4D2C1295" w14:textId="055A6CA0" w:rsidR="00000ED9" w:rsidRPr="007020E5" w:rsidRDefault="007F5D47" w:rsidP="00C272D1">
      <w:pPr>
        <w:jc w:val="center"/>
        <w:rPr>
          <w:rFonts w:ascii="Gotham Book" w:hAnsi="Gotham Book"/>
          <w:b/>
          <w:bCs/>
          <w:color w:val="FF0000"/>
          <w:sz w:val="32"/>
          <w:szCs w:val="32"/>
        </w:rPr>
      </w:pPr>
      <w:r w:rsidRPr="007020E5">
        <w:rPr>
          <w:rFonts w:ascii="Gotham Book" w:eastAsia="Times New Roman" w:hAnsi="Gotham Book"/>
          <w:b/>
          <w:bCs/>
          <w:color w:val="FF0000"/>
          <w:sz w:val="32"/>
          <w:szCs w:val="32"/>
          <w:shd w:val="clear" w:color="auto" w:fill="FFFFFF"/>
        </w:rPr>
        <w:t>S</w:t>
      </w:r>
      <w:r w:rsidR="00C272D1" w:rsidRPr="007020E5">
        <w:rPr>
          <w:rFonts w:ascii="Gotham Book" w:eastAsia="Times New Roman" w:hAnsi="Gotham Book"/>
          <w:b/>
          <w:bCs/>
          <w:color w:val="FF0000"/>
          <w:sz w:val="32"/>
          <w:szCs w:val="32"/>
          <w:shd w:val="clear" w:color="auto" w:fill="FFFFFF"/>
        </w:rPr>
        <w:t xml:space="preserve">EE YOU ON </w:t>
      </w:r>
      <w:r w:rsidR="00E13283" w:rsidRPr="007020E5">
        <w:rPr>
          <w:rFonts w:ascii="Gotham Book" w:eastAsia="Times New Roman" w:hAnsi="Gotham Book"/>
          <w:b/>
          <w:bCs/>
          <w:caps/>
          <w:color w:val="FF0000"/>
          <w:sz w:val="32"/>
          <w:szCs w:val="32"/>
          <w:shd w:val="clear" w:color="auto" w:fill="FFFFFF"/>
        </w:rPr>
        <w:t>JUNE 22</w:t>
      </w:r>
      <w:r w:rsidR="00C272D1" w:rsidRPr="007020E5">
        <w:rPr>
          <w:rFonts w:ascii="Gotham Book" w:eastAsia="Times New Roman" w:hAnsi="Gotham Book"/>
          <w:b/>
          <w:bCs/>
          <w:color w:val="FF0000"/>
          <w:sz w:val="32"/>
          <w:szCs w:val="32"/>
          <w:shd w:val="clear" w:color="auto" w:fill="FFFFFF"/>
        </w:rPr>
        <w:t>, 2022 @ 6:30 PM</w:t>
      </w:r>
      <w:r w:rsidR="00FE454A" w:rsidRPr="007020E5">
        <w:rPr>
          <w:rFonts w:ascii="Gotham Book" w:eastAsia="Times New Roman" w:hAnsi="Gotham Book"/>
          <w:b/>
          <w:bCs/>
          <w:color w:val="FF0000"/>
          <w:sz w:val="32"/>
          <w:szCs w:val="32"/>
          <w:shd w:val="clear" w:color="auto" w:fill="FFFFFF"/>
        </w:rPr>
        <w:t xml:space="preserve"> on Zoom!</w:t>
      </w:r>
    </w:p>
    <w:p w14:paraId="54AF3643" w14:textId="7E0ED04A" w:rsidR="00C272D1" w:rsidRPr="00C84D3D" w:rsidRDefault="00C272D1" w:rsidP="00C272D1">
      <w:pPr>
        <w:spacing w:after="0"/>
        <w:jc w:val="center"/>
        <w:rPr>
          <w:rFonts w:ascii="Gotham Book" w:hAnsi="Gotham Book"/>
          <w:sz w:val="24"/>
          <w:szCs w:val="24"/>
        </w:rPr>
      </w:pPr>
      <w:r w:rsidRPr="00C84D3D">
        <w:rPr>
          <w:rFonts w:ascii="Gotham Book" w:eastAsia="Yu Gothic UI Semibold" w:hAnsi="Gotham Book"/>
          <w:b/>
          <w:bCs/>
          <w:color w:val="553791"/>
          <w:sz w:val="24"/>
          <w:szCs w:val="24"/>
          <w:shd w:val="clear" w:color="auto" w:fill="F7F7ED"/>
        </w:rPr>
        <w:t>For questions or more information, please contact:</w:t>
      </w:r>
    </w:p>
    <w:p w14:paraId="1C639798" w14:textId="5BD99FC2" w:rsidR="007A7ED6" w:rsidRPr="0017107E" w:rsidRDefault="00C272D1" w:rsidP="006932C3">
      <w:pPr>
        <w:spacing w:after="0" w:line="0" w:lineRule="atLeast"/>
        <w:jc w:val="center"/>
        <w:rPr>
          <w:rFonts w:ascii="Gotham Book" w:eastAsia="Yu Gothic Medium" w:hAnsi="Gotham Book"/>
          <w:sz w:val="24"/>
          <w:szCs w:val="24"/>
        </w:rPr>
      </w:pPr>
      <w:r w:rsidRPr="00C84D3D">
        <w:rPr>
          <w:rFonts w:ascii="Gotham Book" w:eastAsia="Yu Gothic UI Semibold" w:hAnsi="Gotham Book"/>
          <w:b/>
          <w:bCs/>
          <w:color w:val="553791"/>
          <w:sz w:val="24"/>
          <w:szCs w:val="24"/>
          <w:shd w:val="clear" w:color="auto" w:fill="F7F7ED"/>
        </w:rPr>
        <w:t xml:space="preserve">Janet Romeo (516) 739-7733, option </w:t>
      </w:r>
      <w:r w:rsidR="009E1337" w:rsidRPr="00C84D3D">
        <w:rPr>
          <w:rFonts w:ascii="Gotham Book" w:eastAsia="Yu Gothic UI Semibold" w:hAnsi="Gotham Book"/>
          <w:b/>
          <w:bCs/>
          <w:color w:val="553791"/>
          <w:sz w:val="24"/>
          <w:szCs w:val="24"/>
          <w:shd w:val="clear" w:color="auto" w:fill="F7F7ED"/>
        </w:rPr>
        <w:t>1, x 145</w:t>
      </w:r>
      <w:r w:rsidRPr="00C84D3D">
        <w:rPr>
          <w:rFonts w:ascii="Gotham Book" w:eastAsia="Yu Gothic UI Semibold" w:hAnsi="Gotham Book"/>
          <w:b/>
          <w:bCs/>
          <w:color w:val="553791"/>
          <w:sz w:val="24"/>
          <w:szCs w:val="24"/>
          <w:shd w:val="clear" w:color="auto" w:fill="F7F7ED"/>
        </w:rPr>
        <w:t xml:space="preserve"> or jromeo@epicli.org</w:t>
      </w:r>
    </w:p>
    <w:bookmarkEnd w:id="2"/>
    <w:p w14:paraId="69371653" w14:textId="77777777" w:rsidR="001747F9" w:rsidRPr="0017107E" w:rsidRDefault="001747F9">
      <w:pPr>
        <w:spacing w:after="0" w:line="192" w:lineRule="auto"/>
        <w:jc w:val="center"/>
        <w:rPr>
          <w:rFonts w:ascii="Gotham Book" w:eastAsia="Yu Gothic Medium" w:hAnsi="Gotham Book"/>
          <w:sz w:val="24"/>
          <w:szCs w:val="24"/>
        </w:rPr>
      </w:pPr>
    </w:p>
    <w:sectPr w:rsidR="001747F9" w:rsidRPr="0017107E" w:rsidSect="00287064">
      <w:pgSz w:w="12240" w:h="15840"/>
      <w:pgMar w:top="720" w:right="720" w:bottom="720" w:left="720" w:header="720" w:footer="720" w:gutter="0"/>
      <w:pgBorders w:offsetFrom="page">
        <w:top w:val="threeDEmboss" w:sz="24" w:space="24" w:color="553791"/>
        <w:left w:val="threeDEmboss" w:sz="24" w:space="24" w:color="553791"/>
        <w:bottom w:val="threeDEngrave" w:sz="24" w:space="24" w:color="553791"/>
        <w:right w:val="threeDEngrave" w:sz="24" w:space="24" w:color="553791"/>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otham-Book">
    <w:altName w:val="Cambria"/>
    <w:panose1 w:val="00000000000000000000"/>
    <w:charset w:val="00"/>
    <w:family w:val="roman"/>
    <w:notTrueType/>
    <w:pitch w:val="default"/>
  </w:font>
  <w:font w:name="Yu Gothic UI Semibold">
    <w:altName w:val="Yu Gothic UI Semibold"/>
    <w:panose1 w:val="020B0700000000000000"/>
    <w:charset w:val="80"/>
    <w:family w:val="swiss"/>
    <w:pitch w:val="variable"/>
    <w:sig w:usb0="E00002FF" w:usb1="2AC7FDFF" w:usb2="00000016" w:usb3="00000000" w:csb0="0002009F" w:csb1="00000000"/>
  </w:font>
  <w:font w:name="Gotham Book">
    <w:altName w:val="Calibri"/>
    <w:panose1 w:val="00000000000000000000"/>
    <w:charset w:val="00"/>
    <w:family w:val="modern"/>
    <w:notTrueType/>
    <w:pitch w:val="variable"/>
    <w:sig w:usb0="A10000FF" w:usb1="4000005B" w:usb2="00000000" w:usb3="00000000" w:csb0="0000009B" w:csb1="00000000"/>
  </w:font>
  <w:font w:name="Yu Gothic Medium">
    <w:panose1 w:val="020B05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909DE"/>
    <w:multiLevelType w:val="hybridMultilevel"/>
    <w:tmpl w:val="A0CA0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4C3DF6"/>
    <w:multiLevelType w:val="multilevel"/>
    <w:tmpl w:val="ADAC0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A006E5"/>
    <w:multiLevelType w:val="hybridMultilevel"/>
    <w:tmpl w:val="8C32F15C"/>
    <w:lvl w:ilvl="0" w:tplc="05200124">
      <w:start w:val="3"/>
      <w:numFmt w:val="upperLetter"/>
      <w:lvlText w:val="%1."/>
      <w:lvlJc w:val="left"/>
      <w:pPr>
        <w:ind w:left="990" w:hanging="360"/>
      </w:pPr>
      <w:rPr>
        <w:rFonts w:hint="default"/>
        <w:b/>
        <w:bCs/>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 w15:restartNumberingAfterBreak="0">
    <w:nsid w:val="2D3F07AB"/>
    <w:multiLevelType w:val="hybridMultilevel"/>
    <w:tmpl w:val="588E92DE"/>
    <w:lvl w:ilvl="0" w:tplc="C1347702">
      <w:start w:val="1"/>
      <w:numFmt w:val="upperLetter"/>
      <w:lvlText w:val="%1."/>
      <w:lvlJc w:val="left"/>
      <w:pPr>
        <w:ind w:left="1080" w:hanging="360"/>
      </w:pPr>
      <w:rPr>
        <w:rFonts w:hint="default"/>
        <w:b/>
        <w:bCs/>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5BA5EE8"/>
    <w:multiLevelType w:val="multilevel"/>
    <w:tmpl w:val="5E7C2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476B79"/>
    <w:multiLevelType w:val="hybridMultilevel"/>
    <w:tmpl w:val="37C852B4"/>
    <w:lvl w:ilvl="0" w:tplc="CC961CC6">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8C3F79"/>
    <w:multiLevelType w:val="multilevel"/>
    <w:tmpl w:val="9C5AB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E7F7FC5"/>
    <w:multiLevelType w:val="hybridMultilevel"/>
    <w:tmpl w:val="EB1296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394D49"/>
    <w:multiLevelType w:val="hybridMultilevel"/>
    <w:tmpl w:val="64941B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9B2CE6"/>
    <w:multiLevelType w:val="hybridMultilevel"/>
    <w:tmpl w:val="4C28F6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358317006">
    <w:abstractNumId w:val="4"/>
  </w:num>
  <w:num w:numId="2" w16cid:durableId="854537860">
    <w:abstractNumId w:val="1"/>
  </w:num>
  <w:num w:numId="3" w16cid:durableId="119342654">
    <w:abstractNumId w:val="6"/>
  </w:num>
  <w:num w:numId="4" w16cid:durableId="1971740317">
    <w:abstractNumId w:val="8"/>
  </w:num>
  <w:num w:numId="5" w16cid:durableId="800464819">
    <w:abstractNumId w:val="0"/>
  </w:num>
  <w:num w:numId="6" w16cid:durableId="1219589506">
    <w:abstractNumId w:val="7"/>
  </w:num>
  <w:num w:numId="7" w16cid:durableId="1223058624">
    <w:abstractNumId w:val="5"/>
  </w:num>
  <w:num w:numId="8" w16cid:durableId="1212226766">
    <w:abstractNumId w:val="3"/>
  </w:num>
  <w:num w:numId="9" w16cid:durableId="1999990503">
    <w:abstractNumId w:val="9"/>
  </w:num>
  <w:num w:numId="10" w16cid:durableId="18822064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I0NrS0NLY0sLQwMTNS0lEKTi0uzszPAykwMqwFAPuKJ/wtAAAA"/>
  </w:docVars>
  <w:rsids>
    <w:rsidRoot w:val="00B64FF4"/>
    <w:rsid w:val="00000ED9"/>
    <w:rsid w:val="00014ACC"/>
    <w:rsid w:val="00022F3C"/>
    <w:rsid w:val="0002725C"/>
    <w:rsid w:val="00045C1D"/>
    <w:rsid w:val="00077EB9"/>
    <w:rsid w:val="000C1BA1"/>
    <w:rsid w:val="000C2C1B"/>
    <w:rsid w:val="00115E01"/>
    <w:rsid w:val="001477B4"/>
    <w:rsid w:val="00170591"/>
    <w:rsid w:val="0017107E"/>
    <w:rsid w:val="001747F9"/>
    <w:rsid w:val="00177B42"/>
    <w:rsid w:val="001839B6"/>
    <w:rsid w:val="00183E22"/>
    <w:rsid w:val="001A6CBB"/>
    <w:rsid w:val="001F0BB6"/>
    <w:rsid w:val="00227C80"/>
    <w:rsid w:val="002446C9"/>
    <w:rsid w:val="0024499C"/>
    <w:rsid w:val="00286DE8"/>
    <w:rsid w:val="00287064"/>
    <w:rsid w:val="002B12F7"/>
    <w:rsid w:val="00323182"/>
    <w:rsid w:val="00336925"/>
    <w:rsid w:val="003578B7"/>
    <w:rsid w:val="003C1F1E"/>
    <w:rsid w:val="003C5B63"/>
    <w:rsid w:val="003D778E"/>
    <w:rsid w:val="004037FD"/>
    <w:rsid w:val="0041172F"/>
    <w:rsid w:val="004366AC"/>
    <w:rsid w:val="00474E1E"/>
    <w:rsid w:val="00494E58"/>
    <w:rsid w:val="004959AA"/>
    <w:rsid w:val="004E0DF1"/>
    <w:rsid w:val="004F49F7"/>
    <w:rsid w:val="005833B9"/>
    <w:rsid w:val="005B480F"/>
    <w:rsid w:val="006932C3"/>
    <w:rsid w:val="006C53A1"/>
    <w:rsid w:val="006F407F"/>
    <w:rsid w:val="007020E5"/>
    <w:rsid w:val="00731A8A"/>
    <w:rsid w:val="00735F51"/>
    <w:rsid w:val="00762566"/>
    <w:rsid w:val="00762879"/>
    <w:rsid w:val="00791C80"/>
    <w:rsid w:val="007A7ED6"/>
    <w:rsid w:val="007F5D47"/>
    <w:rsid w:val="00803134"/>
    <w:rsid w:val="0080392C"/>
    <w:rsid w:val="00831F74"/>
    <w:rsid w:val="00840422"/>
    <w:rsid w:val="00853C6F"/>
    <w:rsid w:val="0086527E"/>
    <w:rsid w:val="008727B7"/>
    <w:rsid w:val="00872A95"/>
    <w:rsid w:val="008745A8"/>
    <w:rsid w:val="0087606F"/>
    <w:rsid w:val="00892C1A"/>
    <w:rsid w:val="00896C22"/>
    <w:rsid w:val="008B2969"/>
    <w:rsid w:val="008F7D84"/>
    <w:rsid w:val="00900660"/>
    <w:rsid w:val="00925412"/>
    <w:rsid w:val="00925B90"/>
    <w:rsid w:val="00967810"/>
    <w:rsid w:val="00975C96"/>
    <w:rsid w:val="009925FC"/>
    <w:rsid w:val="00997364"/>
    <w:rsid w:val="009A1642"/>
    <w:rsid w:val="009A4569"/>
    <w:rsid w:val="009E1337"/>
    <w:rsid w:val="009F0D30"/>
    <w:rsid w:val="00A45745"/>
    <w:rsid w:val="00A53B7D"/>
    <w:rsid w:val="00A76FD7"/>
    <w:rsid w:val="00B22F1F"/>
    <w:rsid w:val="00B64FF4"/>
    <w:rsid w:val="00BC4BD4"/>
    <w:rsid w:val="00BE3980"/>
    <w:rsid w:val="00C03FD5"/>
    <w:rsid w:val="00C212C6"/>
    <w:rsid w:val="00C272D1"/>
    <w:rsid w:val="00C84D3D"/>
    <w:rsid w:val="00C876B2"/>
    <w:rsid w:val="00CA0EC7"/>
    <w:rsid w:val="00CB17E4"/>
    <w:rsid w:val="00CD631D"/>
    <w:rsid w:val="00CE4FD7"/>
    <w:rsid w:val="00D4584B"/>
    <w:rsid w:val="00D57A7D"/>
    <w:rsid w:val="00D7200C"/>
    <w:rsid w:val="00D85E63"/>
    <w:rsid w:val="00DA5367"/>
    <w:rsid w:val="00DA7A6E"/>
    <w:rsid w:val="00DD4593"/>
    <w:rsid w:val="00DE02D0"/>
    <w:rsid w:val="00E13283"/>
    <w:rsid w:val="00E22A83"/>
    <w:rsid w:val="00E6349E"/>
    <w:rsid w:val="00E94EC5"/>
    <w:rsid w:val="00EA6B7D"/>
    <w:rsid w:val="00ED0F9A"/>
    <w:rsid w:val="00F0019C"/>
    <w:rsid w:val="00F16AD7"/>
    <w:rsid w:val="00FE454A"/>
    <w:rsid w:val="00FF54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A2F1C"/>
  <w15:chartTrackingRefBased/>
  <w15:docId w15:val="{1AF1EAEA-D2CF-4BF9-ACCB-91C04389C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C53A1"/>
    <w:rPr>
      <w:rFonts w:ascii="Times New Roman" w:hAnsi="Times New Roman" w:cs="Times New Roman"/>
      <w:sz w:val="24"/>
      <w:szCs w:val="24"/>
    </w:rPr>
  </w:style>
  <w:style w:type="character" w:styleId="Hyperlink">
    <w:name w:val="Hyperlink"/>
    <w:basedOn w:val="DefaultParagraphFont"/>
    <w:uiPriority w:val="99"/>
    <w:unhideWhenUsed/>
    <w:rsid w:val="006C53A1"/>
    <w:rPr>
      <w:color w:val="0000FF" w:themeColor="hyperlink"/>
      <w:u w:val="single"/>
    </w:rPr>
  </w:style>
  <w:style w:type="character" w:styleId="UnresolvedMention">
    <w:name w:val="Unresolved Mention"/>
    <w:basedOn w:val="DefaultParagraphFont"/>
    <w:uiPriority w:val="99"/>
    <w:semiHidden/>
    <w:unhideWhenUsed/>
    <w:rsid w:val="006C53A1"/>
    <w:rPr>
      <w:color w:val="605E5C"/>
      <w:shd w:val="clear" w:color="auto" w:fill="E1DFDD"/>
    </w:rPr>
  </w:style>
  <w:style w:type="paragraph" w:styleId="BalloonText">
    <w:name w:val="Balloon Text"/>
    <w:basedOn w:val="Normal"/>
    <w:link w:val="BalloonTextChar"/>
    <w:uiPriority w:val="99"/>
    <w:semiHidden/>
    <w:unhideWhenUsed/>
    <w:rsid w:val="00731A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1A8A"/>
    <w:rPr>
      <w:rFonts w:ascii="Segoe UI" w:hAnsi="Segoe UI" w:cs="Segoe UI"/>
      <w:sz w:val="18"/>
      <w:szCs w:val="18"/>
    </w:rPr>
  </w:style>
  <w:style w:type="paragraph" w:styleId="ListParagraph">
    <w:name w:val="List Paragraph"/>
    <w:basedOn w:val="Normal"/>
    <w:uiPriority w:val="34"/>
    <w:qFormat/>
    <w:rsid w:val="00925412"/>
    <w:pPr>
      <w:ind w:left="720"/>
      <w:contextualSpacing/>
    </w:pPr>
  </w:style>
  <w:style w:type="character" w:styleId="FollowedHyperlink">
    <w:name w:val="FollowedHyperlink"/>
    <w:basedOn w:val="DefaultParagraphFont"/>
    <w:uiPriority w:val="99"/>
    <w:semiHidden/>
    <w:unhideWhenUsed/>
    <w:rsid w:val="007A7ED6"/>
    <w:rPr>
      <w:color w:val="800080" w:themeColor="followedHyperlink"/>
      <w:u w:val="single"/>
    </w:rPr>
  </w:style>
  <w:style w:type="character" w:styleId="Strong">
    <w:name w:val="Strong"/>
    <w:basedOn w:val="DefaultParagraphFont"/>
    <w:uiPriority w:val="22"/>
    <w:qFormat/>
    <w:rsid w:val="008652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544455">
      <w:bodyDiv w:val="1"/>
      <w:marLeft w:val="0"/>
      <w:marRight w:val="0"/>
      <w:marTop w:val="0"/>
      <w:marBottom w:val="0"/>
      <w:divBdr>
        <w:top w:val="none" w:sz="0" w:space="0" w:color="auto"/>
        <w:left w:val="none" w:sz="0" w:space="0" w:color="auto"/>
        <w:bottom w:val="none" w:sz="0" w:space="0" w:color="auto"/>
        <w:right w:val="none" w:sz="0" w:space="0" w:color="auto"/>
      </w:divBdr>
    </w:div>
    <w:div w:id="1564097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SFACERTJUNE22" TargetMode="Externa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s://learn.epilepsy.com/courses/SFA-Cert-ILT-CEP-v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592488-43E1-4A04-AA61-9B2BD57C2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22</Words>
  <Characters>297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Romeo</dc:creator>
  <cp:keywords/>
  <dc:description/>
  <cp:lastModifiedBy>Janet Romeo</cp:lastModifiedBy>
  <cp:revision>2</cp:revision>
  <cp:lastPrinted>2022-06-16T17:46:00Z</cp:lastPrinted>
  <dcterms:created xsi:type="dcterms:W3CDTF">2022-06-17T13:52:00Z</dcterms:created>
  <dcterms:modified xsi:type="dcterms:W3CDTF">2022-06-17T13:52:00Z</dcterms:modified>
</cp:coreProperties>
</file>